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1B61A" w14:textId="059B6775" w:rsidR="00FB4418" w:rsidRPr="00FC160D" w:rsidRDefault="00846588" w:rsidP="007D3E1B">
      <w:pPr>
        <w:pStyle w:val="BodyText"/>
        <w:spacing w:before="0"/>
      </w:pPr>
      <w:r>
        <w:rPr>
          <w:noProof/>
        </w:rPr>
        <w:drawing>
          <wp:anchor distT="0" distB="0" distL="114300" distR="114300" simplePos="0" relativeHeight="487617024" behindDoc="0" locked="0" layoutInCell="1" allowOverlap="1" wp14:anchorId="209431DA" wp14:editId="20450A53">
            <wp:simplePos x="0" y="0"/>
            <wp:positionH relativeFrom="column">
              <wp:posOffset>-619125</wp:posOffset>
            </wp:positionH>
            <wp:positionV relativeFrom="paragraph">
              <wp:posOffset>608843</wp:posOffset>
            </wp:positionV>
            <wp:extent cx="478800" cy="478800"/>
            <wp:effectExtent l="0" t="0" r="0" b="0"/>
            <wp:wrapNone/>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78800" cy="4788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487606784" behindDoc="0" locked="0" layoutInCell="1" allowOverlap="1" wp14:anchorId="575E0A64" wp14:editId="07FE7686">
                <wp:simplePos x="0" y="0"/>
                <wp:positionH relativeFrom="column">
                  <wp:posOffset>-1080135</wp:posOffset>
                </wp:positionH>
                <wp:positionV relativeFrom="paragraph">
                  <wp:posOffset>0</wp:posOffset>
                </wp:positionV>
                <wp:extent cx="7560000" cy="262800"/>
                <wp:effectExtent l="0" t="0" r="3175" b="4445"/>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6280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963304525 w 11906"/>
                            <a:gd name="T11" fmla="*/ 2147483646 h 415"/>
                            <a:gd name="T12" fmla="*/ 318950975 w 11906"/>
                            <a:gd name="T13" fmla="*/ 2147483646 h 415"/>
                            <a:gd name="T14" fmla="*/ 309676800 w 11906"/>
                            <a:gd name="T15" fmla="*/ 2147483646 h 415"/>
                            <a:gd name="T16" fmla="*/ 302418750 w 11906"/>
                            <a:gd name="T17" fmla="*/ 2147483646 h 415"/>
                            <a:gd name="T18" fmla="*/ 297176825 w 11906"/>
                            <a:gd name="T19" fmla="*/ 2147483646 h 415"/>
                            <a:gd name="T20" fmla="*/ 295563925 w 11906"/>
                            <a:gd name="T21" fmla="*/ 2147483646 h 415"/>
                            <a:gd name="T22" fmla="*/ 295563925 w 11906"/>
                            <a:gd name="T23" fmla="*/ 2147483646 h 415"/>
                            <a:gd name="T24" fmla="*/ 293547800 w 11906"/>
                            <a:gd name="T25" fmla="*/ 2147483646 h 415"/>
                            <a:gd name="T26" fmla="*/ 288709100 w 11906"/>
                            <a:gd name="T27" fmla="*/ 2147483646 h 415"/>
                            <a:gd name="T28" fmla="*/ 281047825 w 11906"/>
                            <a:gd name="T29" fmla="*/ 2147483646 h 415"/>
                            <a:gd name="T30" fmla="*/ 271773650 w 11906"/>
                            <a:gd name="T31" fmla="*/ 2147483646 h 415"/>
                            <a:gd name="T32" fmla="*/ 1010481850 w 11906"/>
                            <a:gd name="T33" fmla="*/ 2147483646 h 415"/>
                            <a:gd name="T34" fmla="*/ 1001207675 w 11906"/>
                            <a:gd name="T35" fmla="*/ 2147483646 h 415"/>
                            <a:gd name="T36" fmla="*/ 993949625 w 11906"/>
                            <a:gd name="T37" fmla="*/ 2147483646 h 415"/>
                            <a:gd name="T38" fmla="*/ 988707700 w 11906"/>
                            <a:gd name="T39" fmla="*/ 2147483646 h 415"/>
                            <a:gd name="T40" fmla="*/ 987094800 w 11906"/>
                            <a:gd name="T41" fmla="*/ 2147483646 h 415"/>
                            <a:gd name="T42" fmla="*/ 987094800 w 11906"/>
                            <a:gd name="T43" fmla="*/ 2147483646 h 415"/>
                            <a:gd name="T44" fmla="*/ 985078675 w 11906"/>
                            <a:gd name="T45" fmla="*/ 2147483646 h 415"/>
                            <a:gd name="T46" fmla="*/ 979836750 w 11906"/>
                            <a:gd name="T47" fmla="*/ 2147483646 h 415"/>
                            <a:gd name="T48" fmla="*/ 972578700 w 11906"/>
                            <a:gd name="T49" fmla="*/ 2147483646 h 415"/>
                            <a:gd name="T50" fmla="*/ 963304525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1906" h="415">
                              <a:moveTo>
                                <a:pt x="11906" y="333"/>
                              </a:moveTo>
                              <a:lnTo>
                                <a:pt x="0" y="333"/>
                              </a:lnTo>
                              <a:lnTo>
                                <a:pt x="0" y="415"/>
                              </a:lnTo>
                              <a:lnTo>
                                <a:pt x="11906" y="415"/>
                              </a:lnTo>
                              <a:lnTo>
                                <a:pt x="11906" y="333"/>
                              </a:lnTo>
                              <a:close/>
                              <a:moveTo>
                                <a:pt x="2389" y="0"/>
                              </a:moveTo>
                              <a:lnTo>
                                <a:pt x="791" y="0"/>
                              </a:lnTo>
                              <a:lnTo>
                                <a:pt x="768" y="5"/>
                              </a:lnTo>
                              <a:lnTo>
                                <a:pt x="750" y="17"/>
                              </a:lnTo>
                              <a:lnTo>
                                <a:pt x="737" y="36"/>
                              </a:lnTo>
                              <a:lnTo>
                                <a:pt x="733" y="59"/>
                              </a:lnTo>
                              <a:lnTo>
                                <a:pt x="733" y="275"/>
                              </a:lnTo>
                              <a:lnTo>
                                <a:pt x="728" y="297"/>
                              </a:lnTo>
                              <a:lnTo>
                                <a:pt x="716" y="316"/>
                              </a:lnTo>
                              <a:lnTo>
                                <a:pt x="697" y="328"/>
                              </a:lnTo>
                              <a:lnTo>
                                <a:pt x="674" y="333"/>
                              </a:lnTo>
                              <a:lnTo>
                                <a:pt x="2506" y="333"/>
                              </a:lnTo>
                              <a:lnTo>
                                <a:pt x="2483" y="328"/>
                              </a:lnTo>
                              <a:lnTo>
                                <a:pt x="2465" y="316"/>
                              </a:lnTo>
                              <a:lnTo>
                                <a:pt x="2452" y="297"/>
                              </a:lnTo>
                              <a:lnTo>
                                <a:pt x="2448" y="275"/>
                              </a:lnTo>
                              <a:lnTo>
                                <a:pt x="2448" y="59"/>
                              </a:lnTo>
                              <a:lnTo>
                                <a:pt x="2443" y="36"/>
                              </a:lnTo>
                              <a:lnTo>
                                <a:pt x="2430" y="17"/>
                              </a:lnTo>
                              <a:lnTo>
                                <a:pt x="2412" y="5"/>
                              </a:lnTo>
                              <a:lnTo>
                                <a:pt x="2389" y="0"/>
                              </a:lnTo>
                              <a:close/>
                            </a:path>
                          </a:pathLst>
                        </a:custGeom>
                        <a:solidFill>
                          <a:srgbClr val="FF4F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DEE36C5" id="Freeform: Shape 7" o:spid="_x0000_s1026" style="position:absolute;margin-left:-85.05pt;margin-top:0;width:595.3pt;height:20.7pt;z-index:4876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" path="m11906,333l,333r,82l11906,415r,-82xm2389,l791,,768,5,750,17,737,36r-4,23l733,275r-5,22l716,316r-19,12l674,333r1832,l2483,328r-18,-12l2452,297r-4,-22l2448,59r-5,-23l2430,17,2412,5,2389,xe" fillcolor="#ff4f3d"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w10:wrap type="topAndBottom"/>
              </v:shape>
            </w:pict>
          </mc:Fallback>
        </mc:AlternateContent>
      </w:r>
    </w:p>
    <w:p w14:paraId="2DA758C3" w14:textId="0481E0D8" w:rsidR="00115BC5" w:rsidRPr="00FC160D" w:rsidRDefault="007E691C" w:rsidP="00E519CC">
      <w:pPr>
        <w:pStyle w:val="Heading1"/>
      </w:pPr>
      <w:r>
        <w:t>EUROPÄISCHE WOCHE</w:t>
      </w:r>
      <w:r>
        <w:br/>
        <w:t>DER BERUFSBILDUNG 2022</w:t>
      </w:r>
    </w:p>
    <w:p w14:paraId="08050AFB" w14:textId="3E9750E1" w:rsidR="00115BC5" w:rsidRDefault="007E691C" w:rsidP="00D512D5">
      <w:pPr>
        <w:pStyle w:val="Heading2"/>
        <w:ind w:right="-139"/>
      </w:pPr>
      <w:r>
        <w:t>ENTDECKE deine Talente. Deine Reise. Deine Wahl.</w:t>
      </w:r>
    </w:p>
    <w:p w14:paraId="71980D0D" w14:textId="77777777" w:rsidR="00115BC5" w:rsidRPr="00206581" w:rsidRDefault="007E691C" w:rsidP="004D570A">
      <w:pPr>
        <w:pStyle w:val="BodyIntro"/>
      </w:pPr>
      <w:r>
        <w:t>Am [Datum] findet [Name der Veranstaltung/Aktivität] im Rahmen der sechsten Europäischen Woche der Berufsbildung statt.</w:t>
      </w:r>
    </w:p>
    <w:p w14:paraId="7139A1CF" w14:textId="181074D7" w:rsidR="00115BC5" w:rsidRPr="007D3E1B" w:rsidRDefault="007E691C" w:rsidP="00650B34">
      <w:pPr>
        <w:pStyle w:val="BodyText"/>
      </w:pPr>
      <w:r>
        <w:t>Diese Veranstaltung bietet die perfekte Gelegenheit… [Hier Informationen zu Ihrer Veranstaltung/Aktivität einfügen</w:t>
      </w:r>
      <w:r w:rsidR="0093121C">
        <w:t>]</w:t>
      </w:r>
      <w:r>
        <w:t>:</w:t>
      </w:r>
    </w:p>
    <w:p w14:paraId="4B01663A" w14:textId="77777777" w:rsidR="00115BC5" w:rsidRDefault="007E691C" w:rsidP="00650B34">
      <w:pPr>
        <w:pStyle w:val="Listbulletintro"/>
      </w:pPr>
      <w:r>
        <w:t>Name der Veranstaltung/Aktivität, Datum und Ort</w:t>
      </w:r>
    </w:p>
    <w:p w14:paraId="0FBBABCB" w14:textId="77777777" w:rsidR="00115BC5" w:rsidRDefault="007E691C" w:rsidP="00650B34">
      <w:pPr>
        <w:pStyle w:val="Listbulletintro"/>
      </w:pPr>
      <w:r>
        <w:t>Erläuterung der Veranstaltung/Aktivität</w:t>
      </w:r>
    </w:p>
    <w:p w14:paraId="2DBA53BA" w14:textId="77777777" w:rsidR="00115BC5" w:rsidRDefault="007E691C" w:rsidP="00650B34">
      <w:pPr>
        <w:pStyle w:val="Listbulletintro"/>
      </w:pPr>
      <w:r>
        <w:t>Wer sollte an der Veranstaltung/Aktivität teilnehmen?</w:t>
      </w:r>
    </w:p>
    <w:p w14:paraId="602ADD43" w14:textId="77777777" w:rsidR="00115BC5" w:rsidRDefault="007E691C" w:rsidP="00650B34">
      <w:pPr>
        <w:pStyle w:val="Listbulletintro"/>
      </w:pPr>
      <w:r>
        <w:t>Informationen zur Anmeldung</w:t>
      </w:r>
    </w:p>
    <w:p w14:paraId="6777333F" w14:textId="77777777" w:rsidR="00115BC5" w:rsidRDefault="007E691C" w:rsidP="00650B34">
      <w:pPr>
        <w:pStyle w:val="Listbulletintro"/>
      </w:pPr>
      <w:r>
        <w:t>Warum ist berufliche Aus- und Weiterbildung in deinem Land/deiner Region wichtig?</w:t>
      </w:r>
    </w:p>
    <w:p w14:paraId="62F5E4E8" w14:textId="77777777" w:rsidR="00115BC5" w:rsidRDefault="007E691C" w:rsidP="00650B34">
      <w:pPr>
        <w:pStyle w:val="Listbulletintro"/>
      </w:pPr>
      <w:r>
        <w:t>Zitat von Organisator/Sprecher</w:t>
      </w:r>
    </w:p>
    <w:p w14:paraId="66DC6DEC" w14:textId="77777777" w:rsidR="00115BC5" w:rsidRPr="00650B34" w:rsidRDefault="007E691C" w:rsidP="00D210B6">
      <w:pPr>
        <w:pStyle w:val="BodyText"/>
      </w:pPr>
      <w:r>
        <w:t xml:space="preserve">Eine Anleitung findest du auf dem </w:t>
      </w:r>
      <w:hyperlink r:id="rId9">
        <w:r>
          <w:t>Informationsblatt Medienbeziehungen</w:t>
        </w:r>
      </w:hyperlink>
      <w:r>
        <w:t>.</w:t>
      </w:r>
    </w:p>
    <w:p w14:paraId="777DBC02" w14:textId="77777777" w:rsidR="00115BC5" w:rsidRDefault="009861AB" w:rsidP="007D3E1B">
      <w:pPr>
        <w:pStyle w:val="BodyText"/>
      </w:pPr>
      <w:r>
        <w:t xml:space="preserve">Die </w:t>
      </w:r>
      <w:hyperlink r:id="rId10">
        <w:r>
          <w:rPr>
            <w:color w:val="FF4F3D"/>
            <w:u w:val="single" w:color="FF4F3D"/>
          </w:rPr>
          <w:t>Europäische Woche der Berufsbildung</w:t>
        </w:r>
      </w:hyperlink>
      <w:r>
        <w:t xml:space="preserve"> wird von der Europäischen Kommission organisiert und ist ein jährliches Event, bei dem lokale, regionale und nationale Organisationen ihre besten Programme für berufliche Aus- und Weiterbildung (BAW) präsentieren. Dieser Bildungssektor soll allen Menschen ermöglichen, die erforderlichen Kompetenzen zur persönlichen und beruflichen Entfaltung zu erlangen. In den vergangenen sechs Jahren hat sich das Event zu einer gefragten Austauschplattform für BAW-Interessengruppen innerhalb wie außerhalb Europas entwickelt.</w:t>
      </w:r>
    </w:p>
    <w:p w14:paraId="529DCB1A" w14:textId="77777777" w:rsidR="00115BC5" w:rsidRDefault="007E691C" w:rsidP="007D3E1B">
      <w:pPr>
        <w:pStyle w:val="BodyText"/>
      </w:pPr>
      <w:r>
        <w:t>In diesem Jahr findet das Event vom 16.–20. Mai 2022 überall in der EU online statt. Der Woche im Jahr 2022 kommt eine besonders wichtige Rolle zu, da die berufliche Aus- und Weiterbildung aufgrund der anhaltenden COVID-19-Pandemie vor vielen Herausforderungen steht. Sie bietet ein einzigartiges Forum, um häufige Probleme zu ermitteln und Lösungen auszutauschen.</w:t>
      </w:r>
    </w:p>
    <w:p w14:paraId="3675F1BC" w14:textId="77777777" w:rsidR="000A4EB7" w:rsidRDefault="007E691C" w:rsidP="007D3E1B">
      <w:pPr>
        <w:pStyle w:val="BodyText"/>
      </w:pPr>
      <w:r>
        <w:t xml:space="preserve">Der Fokus liegt 2022 auf der beruflichen Aus- und Weiterbildung und dem ökologischen Wandel gemäß den Plänen der Europäischen Kommission, bis 2050 klimaneutral zu werden, wie im </w:t>
      </w:r>
      <w:hyperlink r:id="rId11">
        <w:r>
          <w:rPr>
            <w:color w:val="FF4F3D"/>
            <w:u w:val="single" w:color="FF4F3D"/>
          </w:rPr>
          <w:t>Europäischen Grünen Deal</w:t>
        </w:r>
      </w:hyperlink>
      <w:r>
        <w:t xml:space="preserve"> beschrieben.</w:t>
      </w:r>
    </w:p>
    <w:p w14:paraId="2E8DE762" w14:textId="50CB5E35" w:rsidR="002A48F8" w:rsidRDefault="002A48F8" w:rsidP="007D3E1B">
      <w:pPr>
        <w:pStyle w:val="BodyText"/>
      </w:pPr>
    </w:p>
    <w:p w14:paraId="74AF47C6" w14:textId="4815B537" w:rsidR="002A48F8" w:rsidRDefault="002A48F8" w:rsidP="00650B34">
      <w:pPr>
        <w:pStyle w:val="BodyText"/>
      </w:pPr>
      <w:r>
        <w:rPr>
          <w:noProof/>
        </w:rPr>
        <mc:AlternateContent>
          <mc:Choice Requires="wps">
            <w:drawing>
              <wp:anchor distT="0" distB="0" distL="114300" distR="114300" simplePos="0" relativeHeight="487609856" behindDoc="0" locked="0" layoutInCell="1" allowOverlap="0" wp14:anchorId="4F76BE90" wp14:editId="2631A4AC">
                <wp:simplePos x="0" y="0"/>
                <wp:positionH relativeFrom="page">
                  <wp:posOffset>0</wp:posOffset>
                </wp:positionH>
                <wp:positionV relativeFrom="paragraph">
                  <wp:posOffset>0</wp:posOffset>
                </wp:positionV>
                <wp:extent cx="7560000" cy="212400"/>
                <wp:effectExtent l="0" t="0" r="22225" b="16510"/>
                <wp:wrapTopAndBottom/>
                <wp:docPr id="3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12400"/>
                        </a:xfrm>
                        <a:custGeom>
                          <a:avLst/>
                          <a:gdLst>
                            <a:gd name="T0" fmla="*/ 0 w 11906"/>
                            <a:gd name="T1" fmla="*/ 1014110875 h 333"/>
                            <a:gd name="T2" fmla="*/ 814917725 w 11906"/>
                            <a:gd name="T3" fmla="*/ 1014110875 h 333"/>
                            <a:gd name="T4" fmla="*/ 824191900 w 11906"/>
                            <a:gd name="T5" fmla="*/ 1012094750 h 333"/>
                            <a:gd name="T6" fmla="*/ 831449950 w 11906"/>
                            <a:gd name="T7" fmla="*/ 1007256050 h 333"/>
                            <a:gd name="T8" fmla="*/ 836691875 w 11906"/>
                            <a:gd name="T9" fmla="*/ 999594775 h 333"/>
                            <a:gd name="T10" fmla="*/ 838304775 w 11906"/>
                            <a:gd name="T11" fmla="*/ 990723825 h 333"/>
                            <a:gd name="T12" fmla="*/ 838304775 w 11906"/>
                            <a:gd name="T13" fmla="*/ 903627225 h 333"/>
                            <a:gd name="T14" fmla="*/ 840320900 w 11906"/>
                            <a:gd name="T15" fmla="*/ 894353050 h 333"/>
                            <a:gd name="T16" fmla="*/ 845159600 w 11906"/>
                            <a:gd name="T17" fmla="*/ 886691775 h 333"/>
                            <a:gd name="T18" fmla="*/ 852820875 w 11906"/>
                            <a:gd name="T19" fmla="*/ 881853075 h 333"/>
                            <a:gd name="T20" fmla="*/ 861691825 w 11906"/>
                            <a:gd name="T21" fmla="*/ 879836950 h 333"/>
                            <a:gd name="T22" fmla="*/ 2147483646 w 11906"/>
                            <a:gd name="T23" fmla="*/ 879836950 h 333"/>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1906" h="333">
                              <a:moveTo>
                                <a:pt x="0" y="333"/>
                              </a:moveTo>
                              <a:lnTo>
                                <a:pt x="2021" y="333"/>
                              </a:lnTo>
                              <a:lnTo>
                                <a:pt x="2044" y="328"/>
                              </a:lnTo>
                              <a:lnTo>
                                <a:pt x="2062" y="316"/>
                              </a:lnTo>
                              <a:lnTo>
                                <a:pt x="2075" y="297"/>
                              </a:lnTo>
                              <a:lnTo>
                                <a:pt x="2079" y="275"/>
                              </a:lnTo>
                              <a:lnTo>
                                <a:pt x="2079" y="59"/>
                              </a:lnTo>
                              <a:lnTo>
                                <a:pt x="2084" y="36"/>
                              </a:lnTo>
                              <a:lnTo>
                                <a:pt x="2096" y="17"/>
                              </a:lnTo>
                              <a:lnTo>
                                <a:pt x="2115" y="5"/>
                              </a:lnTo>
                              <a:lnTo>
                                <a:pt x="2137" y="0"/>
                              </a:lnTo>
                              <a:lnTo>
                                <a:pt x="11906" y="0"/>
                              </a:lnTo>
                            </a:path>
                          </a:pathLst>
                        </a:custGeom>
                        <a:noFill/>
                        <a:ln w="12700">
                          <a:solidFill>
                            <a:srgbClr val="FF4F3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214490E" id="docshape12" o:spid="_x0000_s1026" style="position:absolute;margin-left:0;margin-top:0;width:595.3pt;height:16.7pt;z-index:48760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1906,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" o:allowoverlap="f" path="m,333r2021,l2044,328r18,-12l2075,297r4,-22l2079,59r5,-23l2096,17,2115,5,2137,r9769,e" filled="f" strokecolor="#ff4f3d"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 o:connectangles="0,0,0,0,0,0,0,0,0,0,0,0"/>
                <w10:wrap type="topAndBottom" anchorx="page"/>
              </v:shape>
            </w:pict>
          </mc:Fallback>
        </mc:AlternateContent>
      </w:r>
    </w:p>
    <w:p w14:paraId="391BB74A" w14:textId="77777777" w:rsidR="00115BC5" w:rsidRDefault="007E691C" w:rsidP="004D570A">
      <w:pPr>
        <w:pStyle w:val="Heading2"/>
      </w:pPr>
      <w:r>
        <w:t>Die Ziele der Woche lassen sich folgendermaßen beschreiben:</w:t>
      </w:r>
    </w:p>
    <w:p w14:paraId="77535BE9" w14:textId="77777777" w:rsidR="00115BC5" w:rsidRPr="00E519CC" w:rsidRDefault="007E691C" w:rsidP="00E519CC">
      <w:pPr>
        <w:pStyle w:val="ListParagraph"/>
      </w:pPr>
      <w:r>
        <w:t>Aufzeigen der vielen Möglichkeiten, die berufliche Aus- und Weiterbildung jungen Menschen und Erwachsenen beim „Entdecken ihrer Talente“ bietet, sowie Vorbereitung auf die europäische Wirtschaft der Zukunft</w:t>
      </w:r>
    </w:p>
    <w:p w14:paraId="53F9FC2B" w14:textId="77777777" w:rsidR="00115BC5" w:rsidRDefault="007E691C" w:rsidP="00E519CC">
      <w:pPr>
        <w:pStyle w:val="ListParagraph"/>
      </w:pPr>
      <w:r>
        <w:t>Unternehmen den enormen Nutzen vor Augen führen, der mit der Investition in Arbeitskräfte durch Unterstützung der Erstausbildung junger Menschen sowie der Weiterbildung und Umschulung Erwachsener einhergeht, insbesondere nach der COVID-19-Pandemie</w:t>
      </w:r>
    </w:p>
    <w:p w14:paraId="384BE7A5" w14:textId="33B49E83" w:rsidR="00115BC5" w:rsidRDefault="007E691C" w:rsidP="00E519CC">
      <w:pPr>
        <w:pStyle w:val="ListParagraph"/>
      </w:pPr>
      <w:r>
        <w:t>Den Menschen zeigen, dass sie mit der BAW eine gute Wahl treffen, indem der Wettbewerbsvorteil hervorgehoben wird</w:t>
      </w:r>
    </w:p>
    <w:p w14:paraId="6EF48351" w14:textId="4D16559A" w:rsidR="00650B34" w:rsidRDefault="0088692C" w:rsidP="00650B34">
      <w:pPr>
        <w:pStyle w:val="ListParagraph"/>
      </w:pPr>
      <w:r>
        <w:rPr>
          <w:noProof/>
        </w:rPr>
        <mc:AlternateContent>
          <mc:Choice Requires="wps">
            <w:drawing>
              <wp:anchor distT="0" distB="0" distL="114300" distR="114300" simplePos="0" relativeHeight="487608832" behindDoc="0" locked="0" layoutInCell="1" allowOverlap="0" wp14:anchorId="6659DDD0" wp14:editId="697F10D8">
                <wp:simplePos x="0" y="0"/>
                <wp:positionH relativeFrom="column">
                  <wp:posOffset>-1080135</wp:posOffset>
                </wp:positionH>
                <wp:positionV relativeFrom="paragraph">
                  <wp:posOffset>770679</wp:posOffset>
                </wp:positionV>
                <wp:extent cx="7560000" cy="262800"/>
                <wp:effectExtent l="0" t="0" r="3175" b="4445"/>
                <wp:wrapTopAndBottom/>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6280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963304525 w 11906"/>
                            <a:gd name="T11" fmla="*/ 2147483646 h 415"/>
                            <a:gd name="T12" fmla="*/ 318950975 w 11906"/>
                            <a:gd name="T13" fmla="*/ 2147483646 h 415"/>
                            <a:gd name="T14" fmla="*/ 309676800 w 11906"/>
                            <a:gd name="T15" fmla="*/ 2147483646 h 415"/>
                            <a:gd name="T16" fmla="*/ 302418750 w 11906"/>
                            <a:gd name="T17" fmla="*/ 2147483646 h 415"/>
                            <a:gd name="T18" fmla="*/ 297176825 w 11906"/>
                            <a:gd name="T19" fmla="*/ 2147483646 h 415"/>
                            <a:gd name="T20" fmla="*/ 295563925 w 11906"/>
                            <a:gd name="T21" fmla="*/ 2147483646 h 415"/>
                            <a:gd name="T22" fmla="*/ 295563925 w 11906"/>
                            <a:gd name="T23" fmla="*/ 2147483646 h 415"/>
                            <a:gd name="T24" fmla="*/ 293547800 w 11906"/>
                            <a:gd name="T25" fmla="*/ 2147483646 h 415"/>
                            <a:gd name="T26" fmla="*/ 288709100 w 11906"/>
                            <a:gd name="T27" fmla="*/ 2147483646 h 415"/>
                            <a:gd name="T28" fmla="*/ 281047825 w 11906"/>
                            <a:gd name="T29" fmla="*/ 2147483646 h 415"/>
                            <a:gd name="T30" fmla="*/ 271773650 w 11906"/>
                            <a:gd name="T31" fmla="*/ 2147483646 h 415"/>
                            <a:gd name="T32" fmla="*/ 1010481850 w 11906"/>
                            <a:gd name="T33" fmla="*/ 2147483646 h 415"/>
                            <a:gd name="T34" fmla="*/ 1001207675 w 11906"/>
                            <a:gd name="T35" fmla="*/ 2147483646 h 415"/>
                            <a:gd name="T36" fmla="*/ 993949625 w 11906"/>
                            <a:gd name="T37" fmla="*/ 2147483646 h 415"/>
                            <a:gd name="T38" fmla="*/ 988707700 w 11906"/>
                            <a:gd name="T39" fmla="*/ 2147483646 h 415"/>
                            <a:gd name="T40" fmla="*/ 987094800 w 11906"/>
                            <a:gd name="T41" fmla="*/ 2147483646 h 415"/>
                            <a:gd name="T42" fmla="*/ 987094800 w 11906"/>
                            <a:gd name="T43" fmla="*/ 2147483646 h 415"/>
                            <a:gd name="T44" fmla="*/ 985078675 w 11906"/>
                            <a:gd name="T45" fmla="*/ 2147483646 h 415"/>
                            <a:gd name="T46" fmla="*/ 979836750 w 11906"/>
                            <a:gd name="T47" fmla="*/ 2147483646 h 415"/>
                            <a:gd name="T48" fmla="*/ 972578700 w 11906"/>
                            <a:gd name="T49" fmla="*/ 2147483646 h 415"/>
                            <a:gd name="T50" fmla="*/ 963304525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1906" h="415">
                              <a:moveTo>
                                <a:pt x="11906" y="333"/>
                              </a:moveTo>
                              <a:lnTo>
                                <a:pt x="0" y="333"/>
                              </a:lnTo>
                              <a:lnTo>
                                <a:pt x="0" y="415"/>
                              </a:lnTo>
                              <a:lnTo>
                                <a:pt x="11906" y="415"/>
                              </a:lnTo>
                              <a:lnTo>
                                <a:pt x="11906" y="333"/>
                              </a:lnTo>
                              <a:close/>
                              <a:moveTo>
                                <a:pt x="2389" y="0"/>
                              </a:moveTo>
                              <a:lnTo>
                                <a:pt x="791" y="0"/>
                              </a:lnTo>
                              <a:lnTo>
                                <a:pt x="768" y="5"/>
                              </a:lnTo>
                              <a:lnTo>
                                <a:pt x="750" y="17"/>
                              </a:lnTo>
                              <a:lnTo>
                                <a:pt x="737" y="36"/>
                              </a:lnTo>
                              <a:lnTo>
                                <a:pt x="733" y="59"/>
                              </a:lnTo>
                              <a:lnTo>
                                <a:pt x="733" y="275"/>
                              </a:lnTo>
                              <a:lnTo>
                                <a:pt x="728" y="297"/>
                              </a:lnTo>
                              <a:lnTo>
                                <a:pt x="716" y="316"/>
                              </a:lnTo>
                              <a:lnTo>
                                <a:pt x="697" y="328"/>
                              </a:lnTo>
                              <a:lnTo>
                                <a:pt x="674" y="333"/>
                              </a:lnTo>
                              <a:lnTo>
                                <a:pt x="2506" y="333"/>
                              </a:lnTo>
                              <a:lnTo>
                                <a:pt x="2483" y="328"/>
                              </a:lnTo>
                              <a:lnTo>
                                <a:pt x="2465" y="316"/>
                              </a:lnTo>
                              <a:lnTo>
                                <a:pt x="2452" y="297"/>
                              </a:lnTo>
                              <a:lnTo>
                                <a:pt x="2448" y="275"/>
                              </a:lnTo>
                              <a:lnTo>
                                <a:pt x="2448" y="59"/>
                              </a:lnTo>
                              <a:lnTo>
                                <a:pt x="2443" y="36"/>
                              </a:lnTo>
                              <a:lnTo>
                                <a:pt x="2430" y="17"/>
                              </a:lnTo>
                              <a:lnTo>
                                <a:pt x="2412" y="5"/>
                              </a:lnTo>
                              <a:lnTo>
                                <a:pt x="2389" y="0"/>
                              </a:lnTo>
                              <a:close/>
                            </a:path>
                          </a:pathLst>
                        </a:custGeom>
                        <a:solidFill>
                          <a:srgbClr val="FF4F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BC09E" id="Freeform: Shape 37" o:spid="_x0000_s1026" style="position:absolute;margin-left:-85.05pt;margin-top:60.7pt;width:595.3pt;height:20.7pt;z-index:4876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6,4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" o:allowoverlap="f" path="m11906,333l,333r,82l11906,415r,-82xm2389,l791,,768,5,750,17,737,36r-4,23l733,275r-5,22l716,316r-19,12l674,333r1832,l2483,328r-18,-12l2452,297r-4,-22l2448,59r-5,-23l2430,17,2412,5,2389,xe" fillcolor="#ff4f3d"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w10:wrap type="topAndBottom"/>
              </v:shape>
            </w:pict>
          </mc:Fallback>
        </mc:AlternateContent>
      </w:r>
      <w:r w:rsidR="007E691C">
        <w:t>Auf vorherigen erfolgreichen Kampagnen aufbauend auf die Europäische Woche der Berufsbildung hinweisen</w:t>
      </w:r>
    </w:p>
    <w:p w14:paraId="45C27BC0" w14:textId="6CDED2C1" w:rsidR="00115BC5" w:rsidRPr="002A48F8" w:rsidRDefault="0088692C" w:rsidP="00E519CC">
      <w:pPr>
        <w:pStyle w:val="Heading1"/>
      </w:pPr>
      <w:r>
        <w:rPr>
          <w:noProof/>
        </w:rPr>
        <mc:AlternateContent>
          <mc:Choice Requires="wps">
            <w:drawing>
              <wp:anchor distT="0" distB="0" distL="114300" distR="114300" simplePos="0" relativeHeight="487620096" behindDoc="0" locked="0" layoutInCell="1" allowOverlap="1" wp14:anchorId="12E679F1" wp14:editId="3441EE4C">
                <wp:simplePos x="0" y="0"/>
                <wp:positionH relativeFrom="column">
                  <wp:posOffset>-617855</wp:posOffset>
                </wp:positionH>
                <wp:positionV relativeFrom="paragraph">
                  <wp:posOffset>707179</wp:posOffset>
                </wp:positionV>
                <wp:extent cx="478331" cy="478329"/>
                <wp:effectExtent l="19050" t="19050" r="0" b="0"/>
                <wp:wrapNone/>
                <wp:docPr id="2" name="Graphic 1"/>
                <wp:cNvGraphicFramePr/>
                <a:graphic xmlns:a="http://schemas.openxmlformats.org/drawingml/2006/main">
                  <a:graphicData uri="http://schemas.microsoft.com/office/word/2010/wordprocessingShape">
                    <wps:wsp>
                      <wps:cNvSpPr/>
                      <wps:spPr>
                        <a:xfrm>
                          <a:off x="0" y="0"/>
                          <a:ext cx="478331" cy="478329"/>
                        </a:xfrm>
                        <a:custGeom>
                          <a:avLst/>
                          <a:gdLst>
                            <a:gd name="connsiteX0" fmla="*/ 237840 w 478331"/>
                            <a:gd name="connsiteY0" fmla="*/ -201 h 478329"/>
                            <a:gd name="connsiteX1" fmla="*/ -1347 w 478331"/>
                            <a:gd name="connsiteY1" fmla="*/ 238942 h 478329"/>
                            <a:gd name="connsiteX2" fmla="*/ 237798 w 478331"/>
                            <a:gd name="connsiteY2" fmla="*/ 478129 h 478329"/>
                            <a:gd name="connsiteX3" fmla="*/ 476985 w 478331"/>
                            <a:gd name="connsiteY3" fmla="*/ 239049 h 478329"/>
                            <a:gd name="connsiteX4" fmla="*/ 237840 w 478331"/>
                            <a:gd name="connsiteY4" fmla="*/ -201 h 478329"/>
                            <a:gd name="connsiteX5" fmla="*/ 237840 w 478331"/>
                            <a:gd name="connsiteY5" fmla="*/ 461264 h 478329"/>
                            <a:gd name="connsiteX6" fmla="*/ 15539 w 478331"/>
                            <a:gd name="connsiteY6" fmla="*/ 238964 h 478329"/>
                            <a:gd name="connsiteX7" fmla="*/ 237840 w 478331"/>
                            <a:gd name="connsiteY7" fmla="*/ 16664 h 478329"/>
                            <a:gd name="connsiteX8" fmla="*/ 460141 w 478331"/>
                            <a:gd name="connsiteY8" fmla="*/ 238964 h 478329"/>
                            <a:gd name="connsiteX9" fmla="*/ 237840 w 478331"/>
                            <a:gd name="connsiteY9" fmla="*/ 461349 h 478329"/>
                            <a:gd name="connsiteX10" fmla="*/ 244039 w 478331"/>
                            <a:gd name="connsiteY10" fmla="*/ 82306 h 478329"/>
                            <a:gd name="connsiteX11" fmla="*/ 264132 w 478331"/>
                            <a:gd name="connsiteY11" fmla="*/ 82306 h 478329"/>
                            <a:gd name="connsiteX12" fmla="*/ 247908 w 478331"/>
                            <a:gd name="connsiteY12" fmla="*/ 94127 h 478329"/>
                            <a:gd name="connsiteX13" fmla="*/ 254107 w 478331"/>
                            <a:gd name="connsiteY13" fmla="*/ 113215 h 478329"/>
                            <a:gd name="connsiteX14" fmla="*/ 237840 w 478331"/>
                            <a:gd name="connsiteY14" fmla="*/ 101416 h 478329"/>
                            <a:gd name="connsiteX15" fmla="*/ 221617 w 478331"/>
                            <a:gd name="connsiteY15" fmla="*/ 113215 h 478329"/>
                            <a:gd name="connsiteX16" fmla="*/ 227815 w 478331"/>
                            <a:gd name="connsiteY16" fmla="*/ 94127 h 478329"/>
                            <a:gd name="connsiteX17" fmla="*/ 211570 w 478331"/>
                            <a:gd name="connsiteY17" fmla="*/ 82306 h 478329"/>
                            <a:gd name="connsiteX18" fmla="*/ 231642 w 478331"/>
                            <a:gd name="connsiteY18" fmla="*/ 82306 h 478329"/>
                            <a:gd name="connsiteX19" fmla="*/ 237840 w 478331"/>
                            <a:gd name="connsiteY19" fmla="*/ 63219 h 478329"/>
                            <a:gd name="connsiteX20" fmla="*/ 319386 w 478331"/>
                            <a:gd name="connsiteY20" fmla="*/ 102506 h 478329"/>
                            <a:gd name="connsiteX21" fmla="*/ 339479 w 478331"/>
                            <a:gd name="connsiteY21" fmla="*/ 102506 h 478329"/>
                            <a:gd name="connsiteX22" fmla="*/ 323234 w 478331"/>
                            <a:gd name="connsiteY22" fmla="*/ 114326 h 478329"/>
                            <a:gd name="connsiteX23" fmla="*/ 329454 w 478331"/>
                            <a:gd name="connsiteY23" fmla="*/ 133414 h 478329"/>
                            <a:gd name="connsiteX24" fmla="*/ 313187 w 478331"/>
                            <a:gd name="connsiteY24" fmla="*/ 121615 h 478329"/>
                            <a:gd name="connsiteX25" fmla="*/ 296942 w 478331"/>
                            <a:gd name="connsiteY25" fmla="*/ 133414 h 478329"/>
                            <a:gd name="connsiteX26" fmla="*/ 303163 w 478331"/>
                            <a:gd name="connsiteY26" fmla="*/ 114326 h 478329"/>
                            <a:gd name="connsiteX27" fmla="*/ 286918 w 478331"/>
                            <a:gd name="connsiteY27" fmla="*/ 102506 h 478329"/>
                            <a:gd name="connsiteX28" fmla="*/ 306989 w 478331"/>
                            <a:gd name="connsiteY28" fmla="*/ 102506 h 478329"/>
                            <a:gd name="connsiteX29" fmla="*/ 313187 w 478331"/>
                            <a:gd name="connsiteY29" fmla="*/ 83418 h 478329"/>
                            <a:gd name="connsiteX30" fmla="*/ 358332 w 478331"/>
                            <a:gd name="connsiteY30" fmla="*/ 169495 h 478329"/>
                            <a:gd name="connsiteX31" fmla="*/ 342087 w 478331"/>
                            <a:gd name="connsiteY31" fmla="*/ 157696 h 478329"/>
                            <a:gd name="connsiteX32" fmla="*/ 362158 w 478331"/>
                            <a:gd name="connsiteY32" fmla="*/ 157696 h 478329"/>
                            <a:gd name="connsiteX33" fmla="*/ 368378 w 478331"/>
                            <a:gd name="connsiteY33" fmla="*/ 138587 h 478329"/>
                            <a:gd name="connsiteX34" fmla="*/ 374577 w 478331"/>
                            <a:gd name="connsiteY34" fmla="*/ 157696 h 478329"/>
                            <a:gd name="connsiteX35" fmla="*/ 394669 w 478331"/>
                            <a:gd name="connsiteY35" fmla="*/ 157696 h 478329"/>
                            <a:gd name="connsiteX36" fmla="*/ 378424 w 478331"/>
                            <a:gd name="connsiteY36" fmla="*/ 169495 h 478329"/>
                            <a:gd name="connsiteX37" fmla="*/ 384623 w 478331"/>
                            <a:gd name="connsiteY37" fmla="*/ 188583 h 478329"/>
                            <a:gd name="connsiteX38" fmla="*/ 368378 w 478331"/>
                            <a:gd name="connsiteY38" fmla="*/ 176784 h 478329"/>
                            <a:gd name="connsiteX39" fmla="*/ 352133 w 478331"/>
                            <a:gd name="connsiteY39" fmla="*/ 188583 h 478329"/>
                            <a:gd name="connsiteX40" fmla="*/ 398602 w 478331"/>
                            <a:gd name="connsiteY40" fmla="*/ 244863 h 478329"/>
                            <a:gd name="connsiteX41" fmla="*/ 404822 w 478331"/>
                            <a:gd name="connsiteY41" fmla="*/ 263951 h 478329"/>
                            <a:gd name="connsiteX42" fmla="*/ 388577 w 478331"/>
                            <a:gd name="connsiteY42" fmla="*/ 252152 h 478329"/>
                            <a:gd name="connsiteX43" fmla="*/ 372311 w 478331"/>
                            <a:gd name="connsiteY43" fmla="*/ 263951 h 478329"/>
                            <a:gd name="connsiteX44" fmla="*/ 378531 w 478331"/>
                            <a:gd name="connsiteY44" fmla="*/ 244863 h 478329"/>
                            <a:gd name="connsiteX45" fmla="*/ 362286 w 478331"/>
                            <a:gd name="connsiteY45" fmla="*/ 233043 h 478329"/>
                            <a:gd name="connsiteX46" fmla="*/ 382357 w 478331"/>
                            <a:gd name="connsiteY46" fmla="*/ 233043 h 478329"/>
                            <a:gd name="connsiteX47" fmla="*/ 388577 w 478331"/>
                            <a:gd name="connsiteY47" fmla="*/ 213955 h 478329"/>
                            <a:gd name="connsiteX48" fmla="*/ 394776 w 478331"/>
                            <a:gd name="connsiteY48" fmla="*/ 233043 h 478329"/>
                            <a:gd name="connsiteX49" fmla="*/ 414847 w 478331"/>
                            <a:gd name="connsiteY49" fmla="*/ 233043 h 478329"/>
                            <a:gd name="connsiteX50" fmla="*/ 394669 w 478331"/>
                            <a:gd name="connsiteY50" fmla="*/ 308411 h 478329"/>
                            <a:gd name="connsiteX51" fmla="*/ 378424 w 478331"/>
                            <a:gd name="connsiteY51" fmla="*/ 320210 h 478329"/>
                            <a:gd name="connsiteX52" fmla="*/ 384623 w 478331"/>
                            <a:gd name="connsiteY52" fmla="*/ 339319 h 478329"/>
                            <a:gd name="connsiteX53" fmla="*/ 368378 w 478331"/>
                            <a:gd name="connsiteY53" fmla="*/ 327520 h 478329"/>
                            <a:gd name="connsiteX54" fmla="*/ 352133 w 478331"/>
                            <a:gd name="connsiteY54" fmla="*/ 339319 h 478329"/>
                            <a:gd name="connsiteX55" fmla="*/ 358332 w 478331"/>
                            <a:gd name="connsiteY55" fmla="*/ 320210 h 478329"/>
                            <a:gd name="connsiteX56" fmla="*/ 342087 w 478331"/>
                            <a:gd name="connsiteY56" fmla="*/ 308411 h 478329"/>
                            <a:gd name="connsiteX57" fmla="*/ 362158 w 478331"/>
                            <a:gd name="connsiteY57" fmla="*/ 308411 h 478329"/>
                            <a:gd name="connsiteX58" fmla="*/ 368378 w 478331"/>
                            <a:gd name="connsiteY58" fmla="*/ 289323 h 478329"/>
                            <a:gd name="connsiteX59" fmla="*/ 374577 w 478331"/>
                            <a:gd name="connsiteY59" fmla="*/ 308411 h 478329"/>
                            <a:gd name="connsiteX60" fmla="*/ 339479 w 478331"/>
                            <a:gd name="connsiteY60" fmla="*/ 363580 h 478329"/>
                            <a:gd name="connsiteX61" fmla="*/ 323234 w 478331"/>
                            <a:gd name="connsiteY61" fmla="*/ 375379 h 478329"/>
                            <a:gd name="connsiteX62" fmla="*/ 329454 w 478331"/>
                            <a:gd name="connsiteY62" fmla="*/ 394488 h 478329"/>
                            <a:gd name="connsiteX63" fmla="*/ 313294 w 478331"/>
                            <a:gd name="connsiteY63" fmla="*/ 382689 h 478329"/>
                            <a:gd name="connsiteX64" fmla="*/ 297049 w 478331"/>
                            <a:gd name="connsiteY64" fmla="*/ 394488 h 478329"/>
                            <a:gd name="connsiteX65" fmla="*/ 303270 w 478331"/>
                            <a:gd name="connsiteY65" fmla="*/ 375379 h 478329"/>
                            <a:gd name="connsiteX66" fmla="*/ 287024 w 478331"/>
                            <a:gd name="connsiteY66" fmla="*/ 363580 h 478329"/>
                            <a:gd name="connsiteX67" fmla="*/ 307096 w 478331"/>
                            <a:gd name="connsiteY67" fmla="*/ 363580 h 478329"/>
                            <a:gd name="connsiteX68" fmla="*/ 313294 w 478331"/>
                            <a:gd name="connsiteY68" fmla="*/ 344492 h 478329"/>
                            <a:gd name="connsiteX69" fmla="*/ 319493 w 478331"/>
                            <a:gd name="connsiteY69" fmla="*/ 363580 h 478329"/>
                            <a:gd name="connsiteX70" fmla="*/ 264132 w 478331"/>
                            <a:gd name="connsiteY70" fmla="*/ 383779 h 478329"/>
                            <a:gd name="connsiteX71" fmla="*/ 247908 w 478331"/>
                            <a:gd name="connsiteY71" fmla="*/ 395578 h 478329"/>
                            <a:gd name="connsiteX72" fmla="*/ 254107 w 478331"/>
                            <a:gd name="connsiteY72" fmla="*/ 414688 h 478329"/>
                            <a:gd name="connsiteX73" fmla="*/ 237840 w 478331"/>
                            <a:gd name="connsiteY73" fmla="*/ 402889 h 478329"/>
                            <a:gd name="connsiteX74" fmla="*/ 221617 w 478331"/>
                            <a:gd name="connsiteY74" fmla="*/ 414688 h 478329"/>
                            <a:gd name="connsiteX75" fmla="*/ 227815 w 478331"/>
                            <a:gd name="connsiteY75" fmla="*/ 395578 h 478329"/>
                            <a:gd name="connsiteX76" fmla="*/ 211570 w 478331"/>
                            <a:gd name="connsiteY76" fmla="*/ 383779 h 478329"/>
                            <a:gd name="connsiteX77" fmla="*/ 231642 w 478331"/>
                            <a:gd name="connsiteY77" fmla="*/ 383779 h 478329"/>
                            <a:gd name="connsiteX78" fmla="*/ 237840 w 478331"/>
                            <a:gd name="connsiteY78" fmla="*/ 364670 h 478329"/>
                            <a:gd name="connsiteX79" fmla="*/ 244060 w 478331"/>
                            <a:gd name="connsiteY79" fmla="*/ 383779 h 478329"/>
                            <a:gd name="connsiteX80" fmla="*/ 188785 w 478331"/>
                            <a:gd name="connsiteY80" fmla="*/ 363580 h 478329"/>
                            <a:gd name="connsiteX81" fmla="*/ 172540 w 478331"/>
                            <a:gd name="connsiteY81" fmla="*/ 375379 h 478329"/>
                            <a:gd name="connsiteX82" fmla="*/ 178738 w 478331"/>
                            <a:gd name="connsiteY82" fmla="*/ 394488 h 478329"/>
                            <a:gd name="connsiteX83" fmla="*/ 162493 w 478331"/>
                            <a:gd name="connsiteY83" fmla="*/ 382689 h 478329"/>
                            <a:gd name="connsiteX84" fmla="*/ 146248 w 478331"/>
                            <a:gd name="connsiteY84" fmla="*/ 394488 h 478329"/>
                            <a:gd name="connsiteX85" fmla="*/ 152447 w 478331"/>
                            <a:gd name="connsiteY85" fmla="*/ 375379 h 478329"/>
                            <a:gd name="connsiteX86" fmla="*/ 136202 w 478331"/>
                            <a:gd name="connsiteY86" fmla="*/ 363580 h 478329"/>
                            <a:gd name="connsiteX87" fmla="*/ 156273 w 478331"/>
                            <a:gd name="connsiteY87" fmla="*/ 363580 h 478329"/>
                            <a:gd name="connsiteX88" fmla="*/ 162493 w 478331"/>
                            <a:gd name="connsiteY88" fmla="*/ 344492 h 478329"/>
                            <a:gd name="connsiteX89" fmla="*/ 168692 w 478331"/>
                            <a:gd name="connsiteY89" fmla="*/ 363580 h 478329"/>
                            <a:gd name="connsiteX90" fmla="*/ 133594 w 478331"/>
                            <a:gd name="connsiteY90" fmla="*/ 308411 h 478329"/>
                            <a:gd name="connsiteX91" fmla="*/ 117349 w 478331"/>
                            <a:gd name="connsiteY91" fmla="*/ 320210 h 478329"/>
                            <a:gd name="connsiteX92" fmla="*/ 123569 w 478331"/>
                            <a:gd name="connsiteY92" fmla="*/ 339319 h 478329"/>
                            <a:gd name="connsiteX93" fmla="*/ 107303 w 478331"/>
                            <a:gd name="connsiteY93" fmla="*/ 327520 h 478329"/>
                            <a:gd name="connsiteX94" fmla="*/ 91058 w 478331"/>
                            <a:gd name="connsiteY94" fmla="*/ 339319 h 478329"/>
                            <a:gd name="connsiteX95" fmla="*/ 97278 w 478331"/>
                            <a:gd name="connsiteY95" fmla="*/ 320210 h 478329"/>
                            <a:gd name="connsiteX96" fmla="*/ 81033 w 478331"/>
                            <a:gd name="connsiteY96" fmla="*/ 308411 h 478329"/>
                            <a:gd name="connsiteX97" fmla="*/ 101104 w 478331"/>
                            <a:gd name="connsiteY97" fmla="*/ 308411 h 478329"/>
                            <a:gd name="connsiteX98" fmla="*/ 107303 w 478331"/>
                            <a:gd name="connsiteY98" fmla="*/ 289323 h 478329"/>
                            <a:gd name="connsiteX99" fmla="*/ 113523 w 478331"/>
                            <a:gd name="connsiteY99" fmla="*/ 308411 h 478329"/>
                            <a:gd name="connsiteX100" fmla="*/ 87124 w 478331"/>
                            <a:gd name="connsiteY100" fmla="*/ 252152 h 478329"/>
                            <a:gd name="connsiteX101" fmla="*/ 70879 w 478331"/>
                            <a:gd name="connsiteY101" fmla="*/ 263951 h 478329"/>
                            <a:gd name="connsiteX102" fmla="*/ 77078 w 478331"/>
                            <a:gd name="connsiteY102" fmla="*/ 244863 h 478329"/>
                            <a:gd name="connsiteX103" fmla="*/ 60833 w 478331"/>
                            <a:gd name="connsiteY103" fmla="*/ 233043 h 478329"/>
                            <a:gd name="connsiteX104" fmla="*/ 80904 w 478331"/>
                            <a:gd name="connsiteY104" fmla="*/ 233043 h 478329"/>
                            <a:gd name="connsiteX105" fmla="*/ 87124 w 478331"/>
                            <a:gd name="connsiteY105" fmla="*/ 213955 h 478329"/>
                            <a:gd name="connsiteX106" fmla="*/ 93323 w 478331"/>
                            <a:gd name="connsiteY106" fmla="*/ 233043 h 478329"/>
                            <a:gd name="connsiteX107" fmla="*/ 113416 w 478331"/>
                            <a:gd name="connsiteY107" fmla="*/ 233043 h 478329"/>
                            <a:gd name="connsiteX108" fmla="*/ 97150 w 478331"/>
                            <a:gd name="connsiteY108" fmla="*/ 244863 h 478329"/>
                            <a:gd name="connsiteX109" fmla="*/ 103370 w 478331"/>
                            <a:gd name="connsiteY109" fmla="*/ 263951 h 478329"/>
                            <a:gd name="connsiteX110" fmla="*/ 113523 w 478331"/>
                            <a:gd name="connsiteY110" fmla="*/ 157696 h 478329"/>
                            <a:gd name="connsiteX111" fmla="*/ 133594 w 478331"/>
                            <a:gd name="connsiteY111" fmla="*/ 157696 h 478329"/>
                            <a:gd name="connsiteX112" fmla="*/ 117349 w 478331"/>
                            <a:gd name="connsiteY112" fmla="*/ 169495 h 478329"/>
                            <a:gd name="connsiteX113" fmla="*/ 123569 w 478331"/>
                            <a:gd name="connsiteY113" fmla="*/ 188583 h 478329"/>
                            <a:gd name="connsiteX114" fmla="*/ 107303 w 478331"/>
                            <a:gd name="connsiteY114" fmla="*/ 176784 h 478329"/>
                            <a:gd name="connsiteX115" fmla="*/ 91058 w 478331"/>
                            <a:gd name="connsiteY115" fmla="*/ 188583 h 478329"/>
                            <a:gd name="connsiteX116" fmla="*/ 97278 w 478331"/>
                            <a:gd name="connsiteY116" fmla="*/ 169495 h 478329"/>
                            <a:gd name="connsiteX117" fmla="*/ 81033 w 478331"/>
                            <a:gd name="connsiteY117" fmla="*/ 157696 h 478329"/>
                            <a:gd name="connsiteX118" fmla="*/ 101104 w 478331"/>
                            <a:gd name="connsiteY118" fmla="*/ 157696 h 478329"/>
                            <a:gd name="connsiteX119" fmla="*/ 107303 w 478331"/>
                            <a:gd name="connsiteY119" fmla="*/ 138587 h 478329"/>
                            <a:gd name="connsiteX120" fmla="*/ 168692 w 478331"/>
                            <a:gd name="connsiteY120" fmla="*/ 102506 h 478329"/>
                            <a:gd name="connsiteX121" fmla="*/ 188785 w 478331"/>
                            <a:gd name="connsiteY121" fmla="*/ 102506 h 478329"/>
                            <a:gd name="connsiteX122" fmla="*/ 172540 w 478331"/>
                            <a:gd name="connsiteY122" fmla="*/ 114326 h 478329"/>
                            <a:gd name="connsiteX123" fmla="*/ 178738 w 478331"/>
                            <a:gd name="connsiteY123" fmla="*/ 133414 h 478329"/>
                            <a:gd name="connsiteX124" fmla="*/ 162493 w 478331"/>
                            <a:gd name="connsiteY124" fmla="*/ 121615 h 478329"/>
                            <a:gd name="connsiteX125" fmla="*/ 146248 w 478331"/>
                            <a:gd name="connsiteY125" fmla="*/ 133414 h 478329"/>
                            <a:gd name="connsiteX126" fmla="*/ 152447 w 478331"/>
                            <a:gd name="connsiteY126" fmla="*/ 114326 h 478329"/>
                            <a:gd name="connsiteX127" fmla="*/ 136202 w 478331"/>
                            <a:gd name="connsiteY127" fmla="*/ 102506 h 478329"/>
                            <a:gd name="connsiteX128" fmla="*/ 156273 w 478331"/>
                            <a:gd name="connsiteY128" fmla="*/ 102506 h 478329"/>
                            <a:gd name="connsiteX129" fmla="*/ 162493 w 478331"/>
                            <a:gd name="connsiteY129" fmla="*/ 83418 h 4783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Lst>
                          <a:rect l="l" t="t" r="r" b="b"/>
                          <a:pathLst>
                            <a:path w="478331" h="478329">
                              <a:moveTo>
                                <a:pt x="237840" y="-201"/>
                              </a:moveTo>
                              <a:cubicBezTo>
                                <a:pt x="105742" y="-214"/>
                                <a:pt x="-1325" y="106856"/>
                                <a:pt x="-1347" y="238942"/>
                              </a:cubicBezTo>
                              <a:cubicBezTo>
                                <a:pt x="-1368" y="371029"/>
                                <a:pt x="105700" y="478116"/>
                                <a:pt x="237798" y="478129"/>
                              </a:cubicBezTo>
                              <a:cubicBezTo>
                                <a:pt x="369853" y="478141"/>
                                <a:pt x="476942" y="371110"/>
                                <a:pt x="476985" y="239049"/>
                              </a:cubicBezTo>
                              <a:cubicBezTo>
                                <a:pt x="476899" y="106990"/>
                                <a:pt x="369896" y="-60"/>
                                <a:pt x="237840" y="-201"/>
                              </a:cubicBezTo>
                              <a:close/>
                              <a:moveTo>
                                <a:pt x="237840" y="461264"/>
                              </a:moveTo>
                              <a:cubicBezTo>
                                <a:pt x="115062" y="461264"/>
                                <a:pt x="15539" y="361738"/>
                                <a:pt x="15539" y="238964"/>
                              </a:cubicBezTo>
                              <a:cubicBezTo>
                                <a:pt x="15539" y="116190"/>
                                <a:pt x="115062" y="16664"/>
                                <a:pt x="237840" y="16664"/>
                              </a:cubicBezTo>
                              <a:cubicBezTo>
                                <a:pt x="360619" y="16664"/>
                                <a:pt x="460141" y="116190"/>
                                <a:pt x="460141" y="238964"/>
                              </a:cubicBezTo>
                              <a:cubicBezTo>
                                <a:pt x="460056" y="361712"/>
                                <a:pt x="360598" y="461208"/>
                                <a:pt x="237840" y="461349"/>
                              </a:cubicBezTo>
                              <a:close/>
                              <a:moveTo>
                                <a:pt x="244039" y="82306"/>
                              </a:moveTo>
                              <a:lnTo>
                                <a:pt x="264132" y="82306"/>
                              </a:lnTo>
                              <a:lnTo>
                                <a:pt x="247908" y="94127"/>
                              </a:lnTo>
                              <a:lnTo>
                                <a:pt x="254107" y="113215"/>
                              </a:lnTo>
                              <a:lnTo>
                                <a:pt x="237840" y="101416"/>
                              </a:lnTo>
                              <a:lnTo>
                                <a:pt x="221617" y="113215"/>
                              </a:lnTo>
                              <a:lnTo>
                                <a:pt x="227815" y="94127"/>
                              </a:lnTo>
                              <a:lnTo>
                                <a:pt x="211570" y="82306"/>
                              </a:lnTo>
                              <a:lnTo>
                                <a:pt x="231642" y="82306"/>
                              </a:lnTo>
                              <a:lnTo>
                                <a:pt x="237840" y="63219"/>
                              </a:lnTo>
                              <a:close/>
                              <a:moveTo>
                                <a:pt x="319386" y="102506"/>
                              </a:moveTo>
                              <a:lnTo>
                                <a:pt x="339479" y="102506"/>
                              </a:lnTo>
                              <a:lnTo>
                                <a:pt x="323234" y="114326"/>
                              </a:lnTo>
                              <a:lnTo>
                                <a:pt x="329454" y="133414"/>
                              </a:lnTo>
                              <a:lnTo>
                                <a:pt x="313187" y="121615"/>
                              </a:lnTo>
                              <a:lnTo>
                                <a:pt x="296942" y="133414"/>
                              </a:lnTo>
                              <a:lnTo>
                                <a:pt x="303163" y="114326"/>
                              </a:lnTo>
                              <a:lnTo>
                                <a:pt x="286918" y="102506"/>
                              </a:lnTo>
                              <a:lnTo>
                                <a:pt x="306989" y="102506"/>
                              </a:lnTo>
                              <a:lnTo>
                                <a:pt x="313187" y="83418"/>
                              </a:lnTo>
                              <a:close/>
                              <a:moveTo>
                                <a:pt x="358332" y="169495"/>
                              </a:moveTo>
                              <a:lnTo>
                                <a:pt x="342087" y="157696"/>
                              </a:lnTo>
                              <a:lnTo>
                                <a:pt x="362158" y="157696"/>
                              </a:lnTo>
                              <a:lnTo>
                                <a:pt x="368378" y="138587"/>
                              </a:lnTo>
                              <a:lnTo>
                                <a:pt x="374577" y="157696"/>
                              </a:lnTo>
                              <a:lnTo>
                                <a:pt x="394669" y="157696"/>
                              </a:lnTo>
                              <a:lnTo>
                                <a:pt x="378424" y="169495"/>
                              </a:lnTo>
                              <a:lnTo>
                                <a:pt x="384623" y="188583"/>
                              </a:lnTo>
                              <a:lnTo>
                                <a:pt x="368378" y="176784"/>
                              </a:lnTo>
                              <a:lnTo>
                                <a:pt x="352133" y="188583"/>
                              </a:lnTo>
                              <a:close/>
                              <a:moveTo>
                                <a:pt x="398602" y="244863"/>
                              </a:moveTo>
                              <a:lnTo>
                                <a:pt x="404822" y="263951"/>
                              </a:lnTo>
                              <a:lnTo>
                                <a:pt x="388577" y="252152"/>
                              </a:lnTo>
                              <a:lnTo>
                                <a:pt x="372311" y="263951"/>
                              </a:lnTo>
                              <a:lnTo>
                                <a:pt x="378531" y="244863"/>
                              </a:lnTo>
                              <a:lnTo>
                                <a:pt x="362286" y="233043"/>
                              </a:lnTo>
                              <a:lnTo>
                                <a:pt x="382357" y="233043"/>
                              </a:lnTo>
                              <a:lnTo>
                                <a:pt x="388577" y="213955"/>
                              </a:lnTo>
                              <a:lnTo>
                                <a:pt x="394776" y="233043"/>
                              </a:lnTo>
                              <a:lnTo>
                                <a:pt x="414847" y="233043"/>
                              </a:lnTo>
                              <a:close/>
                              <a:moveTo>
                                <a:pt x="394669" y="308411"/>
                              </a:moveTo>
                              <a:lnTo>
                                <a:pt x="378424" y="320210"/>
                              </a:lnTo>
                              <a:lnTo>
                                <a:pt x="384623" y="339319"/>
                              </a:lnTo>
                              <a:lnTo>
                                <a:pt x="368378" y="327520"/>
                              </a:lnTo>
                              <a:lnTo>
                                <a:pt x="352133" y="339319"/>
                              </a:lnTo>
                              <a:lnTo>
                                <a:pt x="358332" y="320210"/>
                              </a:lnTo>
                              <a:lnTo>
                                <a:pt x="342087" y="308411"/>
                              </a:lnTo>
                              <a:lnTo>
                                <a:pt x="362158" y="308411"/>
                              </a:lnTo>
                              <a:lnTo>
                                <a:pt x="368378" y="289323"/>
                              </a:lnTo>
                              <a:lnTo>
                                <a:pt x="374577" y="308411"/>
                              </a:lnTo>
                              <a:close/>
                              <a:moveTo>
                                <a:pt x="339479" y="363580"/>
                              </a:moveTo>
                              <a:lnTo>
                                <a:pt x="323234" y="375379"/>
                              </a:lnTo>
                              <a:lnTo>
                                <a:pt x="329454" y="394488"/>
                              </a:lnTo>
                              <a:lnTo>
                                <a:pt x="313294" y="382689"/>
                              </a:lnTo>
                              <a:lnTo>
                                <a:pt x="297049" y="394488"/>
                              </a:lnTo>
                              <a:lnTo>
                                <a:pt x="303270" y="375379"/>
                              </a:lnTo>
                              <a:lnTo>
                                <a:pt x="287024" y="363580"/>
                              </a:lnTo>
                              <a:lnTo>
                                <a:pt x="307096" y="363580"/>
                              </a:lnTo>
                              <a:lnTo>
                                <a:pt x="313294" y="344492"/>
                              </a:lnTo>
                              <a:lnTo>
                                <a:pt x="319493" y="363580"/>
                              </a:lnTo>
                              <a:close/>
                              <a:moveTo>
                                <a:pt x="264132" y="383779"/>
                              </a:moveTo>
                              <a:lnTo>
                                <a:pt x="247908" y="395578"/>
                              </a:lnTo>
                              <a:lnTo>
                                <a:pt x="254107" y="414688"/>
                              </a:lnTo>
                              <a:lnTo>
                                <a:pt x="237840" y="402889"/>
                              </a:lnTo>
                              <a:lnTo>
                                <a:pt x="221617" y="414688"/>
                              </a:lnTo>
                              <a:lnTo>
                                <a:pt x="227815" y="395578"/>
                              </a:lnTo>
                              <a:lnTo>
                                <a:pt x="211570" y="383779"/>
                              </a:lnTo>
                              <a:lnTo>
                                <a:pt x="231642" y="383779"/>
                              </a:lnTo>
                              <a:lnTo>
                                <a:pt x="237840" y="364670"/>
                              </a:lnTo>
                              <a:lnTo>
                                <a:pt x="244060" y="383779"/>
                              </a:lnTo>
                              <a:close/>
                              <a:moveTo>
                                <a:pt x="188785" y="363580"/>
                              </a:moveTo>
                              <a:lnTo>
                                <a:pt x="172540" y="375379"/>
                              </a:lnTo>
                              <a:lnTo>
                                <a:pt x="178738" y="394488"/>
                              </a:lnTo>
                              <a:lnTo>
                                <a:pt x="162493" y="382689"/>
                              </a:lnTo>
                              <a:lnTo>
                                <a:pt x="146248" y="394488"/>
                              </a:lnTo>
                              <a:lnTo>
                                <a:pt x="152447" y="375379"/>
                              </a:lnTo>
                              <a:lnTo>
                                <a:pt x="136202" y="363580"/>
                              </a:lnTo>
                              <a:lnTo>
                                <a:pt x="156273" y="363580"/>
                              </a:lnTo>
                              <a:lnTo>
                                <a:pt x="162493" y="344492"/>
                              </a:lnTo>
                              <a:lnTo>
                                <a:pt x="168692" y="363580"/>
                              </a:lnTo>
                              <a:close/>
                              <a:moveTo>
                                <a:pt x="133594" y="308411"/>
                              </a:moveTo>
                              <a:lnTo>
                                <a:pt x="117349" y="320210"/>
                              </a:lnTo>
                              <a:lnTo>
                                <a:pt x="123569" y="339319"/>
                              </a:lnTo>
                              <a:lnTo>
                                <a:pt x="107303" y="327520"/>
                              </a:lnTo>
                              <a:lnTo>
                                <a:pt x="91058" y="339319"/>
                              </a:lnTo>
                              <a:lnTo>
                                <a:pt x="97278" y="320210"/>
                              </a:lnTo>
                              <a:lnTo>
                                <a:pt x="81033" y="308411"/>
                              </a:lnTo>
                              <a:lnTo>
                                <a:pt x="101104" y="308411"/>
                              </a:lnTo>
                              <a:lnTo>
                                <a:pt x="107303" y="289323"/>
                              </a:lnTo>
                              <a:lnTo>
                                <a:pt x="113523" y="308411"/>
                              </a:lnTo>
                              <a:close/>
                              <a:moveTo>
                                <a:pt x="87124" y="252152"/>
                              </a:moveTo>
                              <a:lnTo>
                                <a:pt x="70879" y="263951"/>
                              </a:lnTo>
                              <a:lnTo>
                                <a:pt x="77078" y="244863"/>
                              </a:lnTo>
                              <a:lnTo>
                                <a:pt x="60833" y="233043"/>
                              </a:lnTo>
                              <a:lnTo>
                                <a:pt x="80904" y="233043"/>
                              </a:lnTo>
                              <a:lnTo>
                                <a:pt x="87124" y="213955"/>
                              </a:lnTo>
                              <a:lnTo>
                                <a:pt x="93323" y="233043"/>
                              </a:lnTo>
                              <a:lnTo>
                                <a:pt x="113416" y="233043"/>
                              </a:lnTo>
                              <a:lnTo>
                                <a:pt x="97150" y="244863"/>
                              </a:lnTo>
                              <a:lnTo>
                                <a:pt x="103370" y="263951"/>
                              </a:lnTo>
                              <a:close/>
                              <a:moveTo>
                                <a:pt x="113523" y="157696"/>
                              </a:moveTo>
                              <a:lnTo>
                                <a:pt x="133594" y="157696"/>
                              </a:lnTo>
                              <a:lnTo>
                                <a:pt x="117349" y="169495"/>
                              </a:lnTo>
                              <a:lnTo>
                                <a:pt x="123569" y="188583"/>
                              </a:lnTo>
                              <a:lnTo>
                                <a:pt x="107303" y="176784"/>
                              </a:lnTo>
                              <a:lnTo>
                                <a:pt x="91058" y="188583"/>
                              </a:lnTo>
                              <a:lnTo>
                                <a:pt x="97278" y="169495"/>
                              </a:lnTo>
                              <a:lnTo>
                                <a:pt x="81033" y="157696"/>
                              </a:lnTo>
                              <a:lnTo>
                                <a:pt x="101104" y="157696"/>
                              </a:lnTo>
                              <a:lnTo>
                                <a:pt x="107303" y="138587"/>
                              </a:lnTo>
                              <a:close/>
                              <a:moveTo>
                                <a:pt x="168692" y="102506"/>
                              </a:moveTo>
                              <a:lnTo>
                                <a:pt x="188785" y="102506"/>
                              </a:lnTo>
                              <a:lnTo>
                                <a:pt x="172540" y="114326"/>
                              </a:lnTo>
                              <a:lnTo>
                                <a:pt x="178738" y="133414"/>
                              </a:lnTo>
                              <a:lnTo>
                                <a:pt x="162493" y="121615"/>
                              </a:lnTo>
                              <a:lnTo>
                                <a:pt x="146248" y="133414"/>
                              </a:lnTo>
                              <a:lnTo>
                                <a:pt x="152447" y="114326"/>
                              </a:lnTo>
                              <a:lnTo>
                                <a:pt x="136202" y="102506"/>
                              </a:lnTo>
                              <a:lnTo>
                                <a:pt x="156273" y="102506"/>
                              </a:lnTo>
                              <a:lnTo>
                                <a:pt x="162493" y="83418"/>
                              </a:lnTo>
                              <a:close/>
                            </a:path>
                          </a:pathLst>
                        </a:custGeom>
                        <a:solidFill>
                          <a:schemeClr val="tx2"/>
                        </a:solidFill>
                        <a:ln w="212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ADE7CFC" id="Graphic 1" o:spid="_x0000_s1026" style="position:absolute;margin-left:-48.65pt;margin-top:55.7pt;width:37.65pt;height:37.65pt;z-index:48762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8331,4783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" path="m237840,-201c105742,-214,-1325,106856,-1347,238942v-21,132087,107047,239174,239145,239187c369853,478141,476942,371110,476985,239049,476899,106990,369896,-60,237840,-201xm237840,461264c115062,461264,15539,361738,15539,238964v,-122774,99523,-222300,222301,-222300c360619,16664,460141,116190,460141,238964v-85,122748,-99543,222244,-222301,222385l237840,461264xm244039,82306r20093,l247908,94127r6199,19088l237840,101416r-16223,11799l227815,94127,211570,82306r20072,l237840,63219r6199,19087xm319386,102506r20093,l323234,114326r6220,19088l313187,121615r-16245,11799l303163,114326,286918,102506r20071,l313187,83418r6199,19088xm358332,169495l342087,157696r20071,l368378,138587r6199,19109l394669,157696r-16245,11799l384623,188583,368378,176784r-16245,11799l358332,169495xm398602,244863r6220,19088l388577,252152r-16266,11799l378531,244863,362286,233043r20071,l388577,213955r6199,19088l414847,233043r-16245,11820xm394669,308411r-16245,11799l384623,339319,368378,327520r-16245,11799l358332,320210,342087,308411r20071,l368378,289323r6199,19088l394669,308411xm339479,363580r-16245,11799l329454,394488,313294,382689r-16245,11799l303270,375379,287024,363580r20072,l313294,344492r6199,19088l339479,363580xm264132,383779r-16224,11799l254107,414688,237840,402889r-16223,11799l227815,395578,211570,383779r20072,l237840,364670r6220,19109l264132,383779xm188785,363580r-16245,11799l178738,394488,162493,382689r-16245,11799l152447,375379,136202,363580r20071,l162493,344492r6199,19088l188785,363580xm133594,308411r-16245,11799l123569,339319,107303,327520,91058,339319r6220,-19109l81033,308411r20071,l107303,289323r6220,19088l133594,308411xm87124,252152l70879,263951r6199,-19088l60833,233043r20071,l87124,213955r6199,19088l113416,233043,97150,244863r6220,19088l87124,252152xm113523,157696r20071,l117349,169495r6220,19088l107303,176784,91058,188583r6220,-19088l81033,157696r20071,l107303,138587r6220,19109xm168692,102506r20093,l172540,114326r6198,19088l162493,121615r-16245,11799l152447,114326,136202,102506r20071,l162493,83418r6199,19088xe" fillcolor="#ff4f3d [3215]" stroked="f" strokeweight=".05906mm">
                <v:stroke joinstyle="miter"/>
                <v:path arrowok="t" o:connecttype="custom" o:connectlocs="237840,-201;-1347,238942;237798,478129;476985,239049;237840,-201;237840,461264;15539,238964;237840,16664;460141,238964;237840,461349;244039,82306;264132,82306;247908,94127;254107,113215;237840,101416;221617,113215;227815,94127;211570,82306;231642,82306;237840,63219;319386,102506;339479,102506;323234,114326;329454,133414;313187,121615;296942,133414;303163,114326;286918,102506;306989,102506;313187,83418;358332,169495;342087,157696;362158,157696;368378,138587;374577,157696;394669,157696;378424,169495;384623,188583;368378,176784;352133,188583;398602,244863;404822,263951;388577,252152;372311,263951;378531,244863;362286,233043;382357,233043;388577,213955;394776,233043;414847,233043;394669,308411;378424,320210;384623,339319;368378,327520;352133,339319;358332,320210;342087,308411;362158,308411;368378,289323;374577,308411;339479,363580;323234,375379;329454,394488;313294,382689;297049,394488;303270,375379;287024,363580;307096,363580;313294,344492;319493,363580;264132,383779;247908,395578;254107,414688;237840,402889;221617,414688;227815,395578;211570,383779;231642,383779;237840,364670;244060,383779;188785,363580;172540,375379;178738,394488;162493,382689;146248,394488;152447,375379;136202,363580;156273,363580;162493,344492;168692,363580;133594,308411;117349,320210;123569,339319;107303,327520;91058,339319;97278,320210;81033,308411;101104,308411;107303,289323;113523,308411;87124,252152;70879,263951;77078,244863;60833,233043;80904,233043;87124,213955;93323,233043;113416,233043;97150,244863;103370,263951;113523,157696;133594,157696;117349,169495;123569,188583;107303,176784;91058,188583;97278,169495;81033,157696;101104,157696;107303,138587;168692,102506;188785,102506;172540,114326;178738,133414;162493,121615;146248,133414;152447,114326;136202,102506;156273,102506;162493,83418" o:connectangles="0,0,0,0,0,0,0,0,0,0,0,0,0,0,0,0,0,0,0,0,0,0,0,0,0,0,0,0,0,0,0,0,0,0,0,0,0,0,0,0,0,0,0,0,0,0,0,0,0,0,0,0,0,0,0,0,0,0,0,0,0,0,0,0,0,0,0,0,0,0,0,0,0,0,0,0,0,0,0,0,0,0,0,0,0,0,0,0,0,0,0,0,0,0,0,0,0,0,0,0,0,0,0,0,0,0,0,0,0,0,0,0,0,0,0,0,0,0,0,0,0,0,0,0,0,0,0,0,0,0"/>
              </v:shape>
            </w:pict>
          </mc:Fallback>
        </mc:AlternateContent>
      </w:r>
      <w:r w:rsidR="007E691C">
        <w:t>BAW IN EUROPA</w:t>
      </w:r>
    </w:p>
    <w:p w14:paraId="51123D0E" w14:textId="5CC558C2" w:rsidR="00115BC5" w:rsidRDefault="007E691C" w:rsidP="000F6013">
      <w:pPr>
        <w:pStyle w:val="ListParagraph"/>
        <w:rPr>
          <w:color w:val="FF4F3D"/>
          <w:sz w:val="32"/>
        </w:rPr>
      </w:pPr>
      <w:r>
        <w:rPr>
          <w:color w:val="FF4F3D"/>
          <w:sz w:val="32"/>
        </w:rPr>
        <w:t>9,2 %</w:t>
      </w:r>
      <w:r>
        <w:rPr>
          <w:color w:val="706F6F"/>
        </w:rPr>
        <w:t xml:space="preserve"> der europäischen Bevölkerung im Alter von 25 bis 64 Jahren nehmen an Maßnahmen der Erwachsenenbildung teil (2020). Quelle:</w:t>
      </w:r>
      <w:r>
        <w:rPr>
          <w:color w:val="FF4F3D"/>
        </w:rPr>
        <w:t xml:space="preserve"> </w:t>
      </w:r>
      <w:hyperlink r:id="rId12">
        <w:proofErr w:type="spellStart"/>
        <w:r>
          <w:rPr>
            <w:color w:val="FF4F3D"/>
            <w:u w:val="single" w:color="FF4F3D"/>
          </w:rPr>
          <w:t>Eurostat</w:t>
        </w:r>
        <w:proofErr w:type="spellEnd"/>
        <w:r>
          <w:rPr>
            <w:color w:val="FF4F3D"/>
            <w:u w:val="single" w:color="FF4F3D"/>
          </w:rPr>
          <w:t xml:space="preserve"> – Adult </w:t>
        </w:r>
        <w:proofErr w:type="spellStart"/>
        <w:r>
          <w:rPr>
            <w:color w:val="FF4F3D"/>
            <w:u w:val="single" w:color="FF4F3D"/>
          </w:rPr>
          <w:t>learning</w:t>
        </w:r>
        <w:proofErr w:type="spellEnd"/>
        <w:r>
          <w:rPr>
            <w:color w:val="FF4F3D"/>
            <w:u w:val="single" w:color="FF4F3D"/>
          </w:rPr>
          <w:t xml:space="preserve"> </w:t>
        </w:r>
        <w:proofErr w:type="spellStart"/>
        <w:r>
          <w:rPr>
            <w:color w:val="FF4F3D"/>
            <w:u w:val="single" w:color="FF4F3D"/>
          </w:rPr>
          <w:t>Statistics</w:t>
        </w:r>
        <w:proofErr w:type="spellEnd"/>
      </w:hyperlink>
    </w:p>
    <w:p w14:paraId="1A00C8FB" w14:textId="44099C0A" w:rsidR="00D512D5" w:rsidRPr="0088692C" w:rsidRDefault="007E691C" w:rsidP="0088692C">
      <w:pPr>
        <w:pStyle w:val="ListParagraph"/>
        <w:rPr>
          <w:color w:val="FF4F3D"/>
          <w:sz w:val="32"/>
        </w:rPr>
      </w:pPr>
      <w:r>
        <w:rPr>
          <w:color w:val="FF4F3D"/>
          <w:sz w:val="32"/>
        </w:rPr>
        <w:t>60 %</w:t>
      </w:r>
      <w:r>
        <w:t xml:space="preserve"> der BAW-Absolventen finden ihren ersten langfristigen Arbeitsplatz innerhalb eines Monats nach Abschluss der Ausbildung (80 % nach sechs Monaten) (2018).</w:t>
      </w:r>
      <w:r w:rsidR="00D512D5">
        <w:t xml:space="preserve"> </w:t>
      </w:r>
      <w:r w:rsidRPr="00D512D5">
        <w:rPr>
          <w:color w:val="706F6F"/>
        </w:rPr>
        <w:t xml:space="preserve">Quelle: </w:t>
      </w:r>
      <w:hyperlink r:id="rId13">
        <w:r w:rsidRPr="00D512D5">
          <w:rPr>
            <w:color w:val="FF4F3D"/>
            <w:u w:val="single" w:color="FF4F3D"/>
          </w:rPr>
          <w:t xml:space="preserve">Ein kurzer Leitfaden zu Maßnahmen der EU zur beruflichen Bildung und Ausbildung, S. </w:t>
        </w:r>
      </w:hyperlink>
      <w:hyperlink r:id="rId14">
        <w:r w:rsidRPr="00D512D5">
          <w:rPr>
            <w:color w:val="FF4F3D"/>
            <w:u w:val="single" w:color="FF4F3D"/>
          </w:rPr>
          <w:t xml:space="preserve"> 11</w:t>
        </w:r>
      </w:hyperlink>
    </w:p>
    <w:p w14:paraId="712E72B0" w14:textId="4F647479" w:rsidR="00115BC5" w:rsidRPr="00F60BF8" w:rsidRDefault="007E691C" w:rsidP="00D512D5">
      <w:pPr>
        <w:pStyle w:val="ListParagraph"/>
      </w:pPr>
      <w:r>
        <w:t>Aufgrund der COVID-19-Pandemie hat sich das bestehende digitale Kompetenzgefälle verschärft und es bilden sich neue Benachteiligungen heraus.</w:t>
      </w:r>
      <w:r w:rsidR="00D512D5">
        <w:t xml:space="preserve"> </w:t>
      </w:r>
      <w:r w:rsidRPr="00D512D5">
        <w:rPr>
          <w:color w:val="706F6F"/>
        </w:rPr>
        <w:t xml:space="preserve">Quelle: </w:t>
      </w:r>
      <w:hyperlink r:id="rId15">
        <w:r w:rsidRPr="00D512D5">
          <w:rPr>
            <w:color w:val="FF4F3D"/>
            <w:u w:val="single" w:color="FF4F3D"/>
          </w:rPr>
          <w:t>Europäische Kompetenzagenda für nachhaltige Wettbewerbsfähigkeit, soziale Gerechtigkeit</w:t>
        </w:r>
      </w:hyperlink>
      <w:r w:rsidRPr="00D512D5">
        <w:rPr>
          <w:color w:val="FF4F3D"/>
        </w:rPr>
        <w:t xml:space="preserve"> </w:t>
      </w:r>
      <w:hyperlink r:id="rId16">
        <w:r w:rsidRPr="00D512D5">
          <w:rPr>
            <w:color w:val="FF4F3D"/>
            <w:u w:val="single" w:color="FF4F3D"/>
          </w:rPr>
          <w:t>und Resilienz, S.</w:t>
        </w:r>
        <w:r w:rsidRPr="00D512D5">
          <w:rPr>
            <w:rFonts w:ascii="Cambria" w:hAnsi="Cambria" w:cs="Cambria"/>
            <w:color w:val="FF4F3D"/>
            <w:u w:val="single" w:color="FF4F3D"/>
          </w:rPr>
          <w:t> </w:t>
        </w:r>
      </w:hyperlink>
      <w:hyperlink r:id="rId17">
        <w:r w:rsidRPr="00D512D5">
          <w:rPr>
            <w:color w:val="FF4F3D"/>
            <w:u w:val="single" w:color="FF4F3D"/>
          </w:rPr>
          <w:t xml:space="preserve"> 1</w:t>
        </w:r>
      </w:hyperlink>
    </w:p>
    <w:p w14:paraId="1DF2C0DA" w14:textId="77777777" w:rsidR="00115BC5" w:rsidRDefault="00115BC5" w:rsidP="0088692C">
      <w:pPr>
        <w:spacing w:line="295" w:lineRule="auto"/>
        <w:sectPr w:rsidR="00115BC5" w:rsidSect="0088692C">
          <w:headerReference w:type="default" r:id="rId18"/>
          <w:footerReference w:type="default" r:id="rId19"/>
          <w:pgSz w:w="11910" w:h="16840" w:code="9"/>
          <w:pgMar w:top="1449" w:right="1134" w:bottom="907" w:left="1701" w:header="699" w:footer="255" w:gutter="0"/>
          <w:cols w:space="720"/>
          <w:docGrid w:linePitch="299"/>
        </w:sectPr>
      </w:pPr>
    </w:p>
    <w:p w14:paraId="1BFC7F51" w14:textId="4623DBAF" w:rsidR="00FB4418" w:rsidRPr="000F6013" w:rsidRDefault="008F2AD7" w:rsidP="000F6013">
      <w:pPr>
        <w:pStyle w:val="BodyText"/>
      </w:pPr>
      <w:r>
        <w:rPr>
          <w:noProof/>
          <w:color w:val="AB4ADB" w:themeColor="accent1"/>
        </w:rPr>
        <w:lastRenderedPageBreak/>
        <mc:AlternateContent>
          <mc:Choice Requires="wps">
            <w:drawing>
              <wp:anchor distT="0" distB="0" distL="114300" distR="114300" simplePos="0" relativeHeight="15729664" behindDoc="0" locked="0" layoutInCell="1" allowOverlap="1" wp14:anchorId="69D0FBDC" wp14:editId="1B4E32CE">
                <wp:simplePos x="0" y="0"/>
                <wp:positionH relativeFrom="page">
                  <wp:posOffset>454660</wp:posOffset>
                </wp:positionH>
                <wp:positionV relativeFrom="paragraph">
                  <wp:posOffset>737439</wp:posOffset>
                </wp:positionV>
                <wp:extent cx="446405" cy="446405"/>
                <wp:effectExtent l="0" t="0" r="0" b="0"/>
                <wp:wrapNone/>
                <wp:docPr id="27"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405" cy="446405"/>
                        </a:xfrm>
                        <a:custGeom>
                          <a:avLst/>
                          <a:gdLst>
                            <a:gd name="T0" fmla="*/ 141531975 w 703"/>
                            <a:gd name="T1" fmla="*/ 304434875 h 703"/>
                            <a:gd name="T2" fmla="*/ 170160950 w 703"/>
                            <a:gd name="T3" fmla="*/ 301612300 h 703"/>
                            <a:gd name="T4" fmla="*/ 196773800 w 703"/>
                            <a:gd name="T5" fmla="*/ 293144575 h 703"/>
                            <a:gd name="T6" fmla="*/ 220967300 w 703"/>
                            <a:gd name="T7" fmla="*/ 280241375 h 703"/>
                            <a:gd name="T8" fmla="*/ 241935000 w 703"/>
                            <a:gd name="T9" fmla="*/ 262902700 h 703"/>
                            <a:gd name="T10" fmla="*/ 259273675 w 703"/>
                            <a:gd name="T11" fmla="*/ 241935000 h 703"/>
                            <a:gd name="T12" fmla="*/ 272176875 w 703"/>
                            <a:gd name="T13" fmla="*/ 217741500 h 703"/>
                            <a:gd name="T14" fmla="*/ 280644600 w 703"/>
                            <a:gd name="T15" fmla="*/ 191128650 h 703"/>
                            <a:gd name="T16" fmla="*/ 283467175 w 703"/>
                            <a:gd name="T17" fmla="*/ 162499675 h 703"/>
                            <a:gd name="T18" fmla="*/ 280644600 w 703"/>
                            <a:gd name="T19" fmla="*/ 133870700 h 703"/>
                            <a:gd name="T20" fmla="*/ 272176875 w 703"/>
                            <a:gd name="T21" fmla="*/ 107257850 h 703"/>
                            <a:gd name="T22" fmla="*/ 259273675 w 703"/>
                            <a:gd name="T23" fmla="*/ 83467575 h 703"/>
                            <a:gd name="T24" fmla="*/ 241935000 w 703"/>
                            <a:gd name="T25" fmla="*/ 62499875 h 703"/>
                            <a:gd name="T26" fmla="*/ 220967300 w 703"/>
                            <a:gd name="T27" fmla="*/ 45161200 h 703"/>
                            <a:gd name="T28" fmla="*/ 196773800 w 703"/>
                            <a:gd name="T29" fmla="*/ 31854775 h 703"/>
                            <a:gd name="T30" fmla="*/ 170160950 w 703"/>
                            <a:gd name="T31" fmla="*/ 23790275 h 703"/>
                            <a:gd name="T32" fmla="*/ 141531975 w 703"/>
                            <a:gd name="T33" fmla="*/ 20967700 h 703"/>
                            <a:gd name="T34" fmla="*/ 113306225 w 703"/>
                            <a:gd name="T35" fmla="*/ 23790275 h 703"/>
                            <a:gd name="T36" fmla="*/ 86693375 w 703"/>
                            <a:gd name="T37" fmla="*/ 31854775 h 703"/>
                            <a:gd name="T38" fmla="*/ 62499875 w 703"/>
                            <a:gd name="T39" fmla="*/ 45161200 h 703"/>
                            <a:gd name="T40" fmla="*/ 41532175 w 703"/>
                            <a:gd name="T41" fmla="*/ 62499875 h 703"/>
                            <a:gd name="T42" fmla="*/ 24193500 w 703"/>
                            <a:gd name="T43" fmla="*/ 83467575 h 703"/>
                            <a:gd name="T44" fmla="*/ 11290300 w 703"/>
                            <a:gd name="T45" fmla="*/ 107257850 h 703"/>
                            <a:gd name="T46" fmla="*/ 2822575 w 703"/>
                            <a:gd name="T47" fmla="*/ 133870700 h 703"/>
                            <a:gd name="T48" fmla="*/ 0 w 703"/>
                            <a:gd name="T49" fmla="*/ 162499675 h 703"/>
                            <a:gd name="T50" fmla="*/ 2822575 w 703"/>
                            <a:gd name="T51" fmla="*/ 191128650 h 703"/>
                            <a:gd name="T52" fmla="*/ 11290300 w 703"/>
                            <a:gd name="T53" fmla="*/ 217741500 h 703"/>
                            <a:gd name="T54" fmla="*/ 24193500 w 703"/>
                            <a:gd name="T55" fmla="*/ 241935000 h 703"/>
                            <a:gd name="T56" fmla="*/ 41532175 w 703"/>
                            <a:gd name="T57" fmla="*/ 262902700 h 703"/>
                            <a:gd name="T58" fmla="*/ 62499875 w 703"/>
                            <a:gd name="T59" fmla="*/ 280241375 h 703"/>
                            <a:gd name="T60" fmla="*/ 86693375 w 703"/>
                            <a:gd name="T61" fmla="*/ 293144575 h 703"/>
                            <a:gd name="T62" fmla="*/ 113306225 w 703"/>
                            <a:gd name="T63" fmla="*/ 301612300 h 703"/>
                            <a:gd name="T64" fmla="*/ 141531975 w 703"/>
                            <a:gd name="T65" fmla="*/ 304434875 h 703"/>
                            <a:gd name="T66" fmla="*/ 118548150 w 703"/>
                            <a:gd name="T67" fmla="*/ 199193150 h 703"/>
                            <a:gd name="T68" fmla="*/ 144757775 w 703"/>
                            <a:gd name="T69" fmla="*/ 210483450 h 703"/>
                            <a:gd name="T70" fmla="*/ 166935150 w 703"/>
                            <a:gd name="T71" fmla="*/ 220160850 h 703"/>
                            <a:gd name="T72" fmla="*/ 182660925 w 703"/>
                            <a:gd name="T73" fmla="*/ 226612450 h 703"/>
                            <a:gd name="T74" fmla="*/ 188709300 w 703"/>
                            <a:gd name="T75" fmla="*/ 229031800 h 703"/>
                            <a:gd name="T76" fmla="*/ 193144775 w 703"/>
                            <a:gd name="T77" fmla="*/ 206854425 h 703"/>
                            <a:gd name="T78" fmla="*/ 201612500 w 703"/>
                            <a:gd name="T79" fmla="*/ 157660975 h 703"/>
                            <a:gd name="T80" fmla="*/ 209677000 w 703"/>
                            <a:gd name="T81" fmla="*/ 108870750 h 703"/>
                            <a:gd name="T82" fmla="*/ 213306025 w 703"/>
                            <a:gd name="T83" fmla="*/ 86693375 h 703"/>
                            <a:gd name="T84" fmla="*/ 30241875 w 703"/>
                            <a:gd name="T85" fmla="*/ 160886775 h 703"/>
                            <a:gd name="T86" fmla="*/ 45161200 w 703"/>
                            <a:gd name="T87" fmla="*/ 167338375 h 703"/>
                            <a:gd name="T88" fmla="*/ 55645050 w 703"/>
                            <a:gd name="T89" fmla="*/ 172177075 h 703"/>
                            <a:gd name="T90" fmla="*/ 67338575 w 703"/>
                            <a:gd name="T91" fmla="*/ 177015775 h 703"/>
                            <a:gd name="T92" fmla="*/ 85080475 w 703"/>
                            <a:gd name="T93" fmla="*/ 185080275 h 703"/>
                            <a:gd name="T94" fmla="*/ 85483700 w 703"/>
                            <a:gd name="T95" fmla="*/ 185080275 h 703"/>
                            <a:gd name="T96" fmla="*/ 85483700 w 703"/>
                            <a:gd name="T97" fmla="*/ 185080275 h 703"/>
                            <a:gd name="T98" fmla="*/ 85483700 w 703"/>
                            <a:gd name="T99" fmla="*/ 185080275 h 703"/>
                            <a:gd name="T100" fmla="*/ 102822375 w 703"/>
                            <a:gd name="T101" fmla="*/ 243144675 h 703"/>
                            <a:gd name="T102" fmla="*/ 85080475 w 703"/>
                            <a:gd name="T103" fmla="*/ 185080275 h 703"/>
                            <a:gd name="T104" fmla="*/ 213306025 w 703"/>
                            <a:gd name="T105" fmla="*/ 86693375 h 703"/>
                            <a:gd name="T106" fmla="*/ 118144925 w 703"/>
                            <a:gd name="T107" fmla="*/ 199193150 h 703"/>
                            <a:gd name="T108" fmla="*/ 102822375 w 703"/>
                            <a:gd name="T109" fmla="*/ 243144675 h 703"/>
                            <a:gd name="T110" fmla="*/ 102822375 w 703"/>
                            <a:gd name="T111" fmla="*/ 243144675 h 703"/>
                            <a:gd name="T112" fmla="*/ 135080375 w 703"/>
                            <a:gd name="T113" fmla="*/ 206451200 h 703"/>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703" h="703">
                              <a:moveTo>
                                <a:pt x="351" y="703"/>
                              </a:moveTo>
                              <a:lnTo>
                                <a:pt x="422" y="696"/>
                              </a:lnTo>
                              <a:lnTo>
                                <a:pt x="488" y="675"/>
                              </a:lnTo>
                              <a:lnTo>
                                <a:pt x="548" y="643"/>
                              </a:lnTo>
                              <a:lnTo>
                                <a:pt x="600" y="600"/>
                              </a:lnTo>
                              <a:lnTo>
                                <a:pt x="643" y="548"/>
                              </a:lnTo>
                              <a:lnTo>
                                <a:pt x="675" y="488"/>
                              </a:lnTo>
                              <a:lnTo>
                                <a:pt x="696" y="422"/>
                              </a:lnTo>
                              <a:lnTo>
                                <a:pt x="703" y="351"/>
                              </a:lnTo>
                              <a:lnTo>
                                <a:pt x="696" y="280"/>
                              </a:lnTo>
                              <a:lnTo>
                                <a:pt x="675" y="214"/>
                              </a:lnTo>
                              <a:lnTo>
                                <a:pt x="643" y="155"/>
                              </a:lnTo>
                              <a:lnTo>
                                <a:pt x="600" y="103"/>
                              </a:lnTo>
                              <a:lnTo>
                                <a:pt x="548" y="60"/>
                              </a:lnTo>
                              <a:lnTo>
                                <a:pt x="488" y="27"/>
                              </a:lnTo>
                              <a:lnTo>
                                <a:pt x="422" y="7"/>
                              </a:lnTo>
                              <a:lnTo>
                                <a:pt x="351" y="0"/>
                              </a:lnTo>
                              <a:lnTo>
                                <a:pt x="281" y="7"/>
                              </a:lnTo>
                              <a:lnTo>
                                <a:pt x="215" y="27"/>
                              </a:lnTo>
                              <a:lnTo>
                                <a:pt x="155" y="60"/>
                              </a:lnTo>
                              <a:lnTo>
                                <a:pt x="103" y="103"/>
                              </a:lnTo>
                              <a:lnTo>
                                <a:pt x="60" y="155"/>
                              </a:lnTo>
                              <a:lnTo>
                                <a:pt x="28" y="214"/>
                              </a:lnTo>
                              <a:lnTo>
                                <a:pt x="7" y="280"/>
                              </a:lnTo>
                              <a:lnTo>
                                <a:pt x="0" y="351"/>
                              </a:lnTo>
                              <a:lnTo>
                                <a:pt x="7" y="422"/>
                              </a:lnTo>
                              <a:lnTo>
                                <a:pt x="28" y="488"/>
                              </a:lnTo>
                              <a:lnTo>
                                <a:pt x="60" y="548"/>
                              </a:lnTo>
                              <a:lnTo>
                                <a:pt x="103" y="600"/>
                              </a:lnTo>
                              <a:lnTo>
                                <a:pt x="155" y="643"/>
                              </a:lnTo>
                              <a:lnTo>
                                <a:pt x="215" y="675"/>
                              </a:lnTo>
                              <a:lnTo>
                                <a:pt x="281" y="696"/>
                              </a:lnTo>
                              <a:lnTo>
                                <a:pt x="351" y="703"/>
                              </a:lnTo>
                              <a:close/>
                              <a:moveTo>
                                <a:pt x="294" y="442"/>
                              </a:moveTo>
                              <a:lnTo>
                                <a:pt x="359" y="470"/>
                              </a:lnTo>
                              <a:lnTo>
                                <a:pt x="414" y="494"/>
                              </a:lnTo>
                              <a:lnTo>
                                <a:pt x="453" y="510"/>
                              </a:lnTo>
                              <a:lnTo>
                                <a:pt x="468" y="516"/>
                              </a:lnTo>
                              <a:lnTo>
                                <a:pt x="479" y="461"/>
                              </a:lnTo>
                              <a:lnTo>
                                <a:pt x="500" y="339"/>
                              </a:lnTo>
                              <a:lnTo>
                                <a:pt x="520" y="218"/>
                              </a:lnTo>
                              <a:lnTo>
                                <a:pt x="529" y="163"/>
                              </a:lnTo>
                              <a:lnTo>
                                <a:pt x="75" y="347"/>
                              </a:lnTo>
                              <a:lnTo>
                                <a:pt x="112" y="363"/>
                              </a:lnTo>
                              <a:lnTo>
                                <a:pt x="138" y="375"/>
                              </a:lnTo>
                              <a:lnTo>
                                <a:pt x="167" y="387"/>
                              </a:lnTo>
                              <a:lnTo>
                                <a:pt x="211" y="407"/>
                              </a:lnTo>
                              <a:lnTo>
                                <a:pt x="212" y="407"/>
                              </a:lnTo>
                              <a:moveTo>
                                <a:pt x="255" y="551"/>
                              </a:moveTo>
                              <a:lnTo>
                                <a:pt x="211" y="407"/>
                              </a:lnTo>
                              <a:lnTo>
                                <a:pt x="529" y="163"/>
                              </a:lnTo>
                              <a:lnTo>
                                <a:pt x="293" y="442"/>
                              </a:lnTo>
                              <a:lnTo>
                                <a:pt x="255" y="551"/>
                              </a:lnTo>
                              <a:close/>
                              <a:moveTo>
                                <a:pt x="255" y="551"/>
                              </a:moveTo>
                              <a:lnTo>
                                <a:pt x="335" y="460"/>
                              </a:lnTo>
                            </a:path>
                          </a:pathLst>
                        </a:custGeom>
                        <a:noFill/>
                        <a:ln w="12700">
                          <a:solidFill>
                            <a:srgbClr val="BF6B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F657218" id="docshape24" o:spid="_x0000_s1026" style="position:absolute;margin-left:35.8pt;margin-top:58.05pt;width:35.15pt;height:35.15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03,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" path="m351,703r71,-7l488,675r60,-32l600,600r43,-52l675,488r21,-66l703,351r-7,-71l675,214,643,155,600,103,548,60,488,27,422,7,351,,281,7,215,27,155,60r-52,43l60,155,28,214,7,280,,351r7,71l28,488r32,60l103,600r52,43l215,675r66,21l351,703xm294,442r65,28l414,494r39,16l468,516r11,-55l500,339,520,218r9,-55l75,347r37,16l138,375r29,12l211,407r1,m255,551l211,407,529,163,293,442,255,551xm255,551r80,-91e" filled="f" strokecolor="#bf6bf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792335125,2147483646;0,2147483646;1792335125,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
                <w10:wrap anchorx="page"/>
              </v:shape>
            </w:pict>
          </mc:Fallback>
        </mc:AlternateContent>
      </w:r>
      <w:r>
        <w:rPr>
          <w:noProof/>
        </w:rPr>
        <mc:AlternateContent>
          <mc:Choice Requires="wps">
            <w:drawing>
              <wp:anchor distT="0" distB="0" distL="114300" distR="114300" simplePos="0" relativeHeight="487625216" behindDoc="1" locked="0" layoutInCell="1" allowOverlap="0" wp14:anchorId="20DC3C55" wp14:editId="71FFB52C">
                <wp:simplePos x="0" y="0"/>
                <wp:positionH relativeFrom="page">
                  <wp:posOffset>0</wp:posOffset>
                </wp:positionH>
                <wp:positionV relativeFrom="paragraph">
                  <wp:posOffset>190</wp:posOffset>
                </wp:positionV>
                <wp:extent cx="7560000" cy="262800"/>
                <wp:effectExtent l="0" t="0" r="3175" b="4445"/>
                <wp:wrapTopAndBottom/>
                <wp:docPr id="28"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62800"/>
                        </a:xfrm>
                        <a:custGeom>
                          <a:avLst/>
                          <a:gdLst>
                            <a:gd name="T0" fmla="*/ 2147483646 w 11906"/>
                            <a:gd name="T1" fmla="*/ 842740250 h 415"/>
                            <a:gd name="T2" fmla="*/ 0 w 11906"/>
                            <a:gd name="T3" fmla="*/ 842740250 h 415"/>
                            <a:gd name="T4" fmla="*/ 0 w 11906"/>
                            <a:gd name="T5" fmla="*/ 875804700 h 415"/>
                            <a:gd name="T6" fmla="*/ 2147483646 w 11906"/>
                            <a:gd name="T7" fmla="*/ 875804700 h 415"/>
                            <a:gd name="T8" fmla="*/ 2147483646 w 11906"/>
                            <a:gd name="T9" fmla="*/ 842740250 h 415"/>
                            <a:gd name="T10" fmla="*/ 963304525 w 11906"/>
                            <a:gd name="T11" fmla="*/ 708466325 h 415"/>
                            <a:gd name="T12" fmla="*/ 318950975 w 11906"/>
                            <a:gd name="T13" fmla="*/ 708466325 h 415"/>
                            <a:gd name="T14" fmla="*/ 309676800 w 11906"/>
                            <a:gd name="T15" fmla="*/ 710482450 h 415"/>
                            <a:gd name="T16" fmla="*/ 302418750 w 11906"/>
                            <a:gd name="T17" fmla="*/ 715724375 h 415"/>
                            <a:gd name="T18" fmla="*/ 297176825 w 11906"/>
                            <a:gd name="T19" fmla="*/ 722982425 h 415"/>
                            <a:gd name="T20" fmla="*/ 295563925 w 11906"/>
                            <a:gd name="T21" fmla="*/ 732256600 h 415"/>
                            <a:gd name="T22" fmla="*/ 295563925 w 11906"/>
                            <a:gd name="T23" fmla="*/ 819353200 h 415"/>
                            <a:gd name="T24" fmla="*/ 293547800 w 11906"/>
                            <a:gd name="T25" fmla="*/ 828627375 h 415"/>
                            <a:gd name="T26" fmla="*/ 288709100 w 11906"/>
                            <a:gd name="T27" fmla="*/ 835885425 h 415"/>
                            <a:gd name="T28" fmla="*/ 281047825 w 11906"/>
                            <a:gd name="T29" fmla="*/ 841127350 h 415"/>
                            <a:gd name="T30" fmla="*/ 271773650 w 11906"/>
                            <a:gd name="T31" fmla="*/ 842740250 h 415"/>
                            <a:gd name="T32" fmla="*/ 1010481850 w 11906"/>
                            <a:gd name="T33" fmla="*/ 842740250 h 415"/>
                            <a:gd name="T34" fmla="*/ 1001207675 w 11906"/>
                            <a:gd name="T35" fmla="*/ 841127350 h 415"/>
                            <a:gd name="T36" fmla="*/ 993949625 w 11906"/>
                            <a:gd name="T37" fmla="*/ 835885425 h 415"/>
                            <a:gd name="T38" fmla="*/ 988707700 w 11906"/>
                            <a:gd name="T39" fmla="*/ 828627375 h 415"/>
                            <a:gd name="T40" fmla="*/ 987094800 w 11906"/>
                            <a:gd name="T41" fmla="*/ 819353200 h 415"/>
                            <a:gd name="T42" fmla="*/ 987094800 w 11906"/>
                            <a:gd name="T43" fmla="*/ 732256600 h 415"/>
                            <a:gd name="T44" fmla="*/ 985078675 w 11906"/>
                            <a:gd name="T45" fmla="*/ 722982425 h 415"/>
                            <a:gd name="T46" fmla="*/ 979836750 w 11906"/>
                            <a:gd name="T47" fmla="*/ 715724375 h 415"/>
                            <a:gd name="T48" fmla="*/ 972578700 w 11906"/>
                            <a:gd name="T49" fmla="*/ 710482450 h 415"/>
                            <a:gd name="T50" fmla="*/ 963304525 w 11906"/>
                            <a:gd name="T51" fmla="*/ 708466325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1906" h="415">
                              <a:moveTo>
                                <a:pt x="11906" y="333"/>
                              </a:moveTo>
                              <a:lnTo>
                                <a:pt x="0" y="333"/>
                              </a:lnTo>
                              <a:lnTo>
                                <a:pt x="0" y="415"/>
                              </a:lnTo>
                              <a:lnTo>
                                <a:pt x="11906" y="415"/>
                              </a:lnTo>
                              <a:lnTo>
                                <a:pt x="11906" y="333"/>
                              </a:lnTo>
                              <a:close/>
                              <a:moveTo>
                                <a:pt x="2389" y="0"/>
                              </a:moveTo>
                              <a:lnTo>
                                <a:pt x="791" y="0"/>
                              </a:lnTo>
                              <a:lnTo>
                                <a:pt x="768" y="5"/>
                              </a:lnTo>
                              <a:lnTo>
                                <a:pt x="750" y="18"/>
                              </a:lnTo>
                              <a:lnTo>
                                <a:pt x="737" y="36"/>
                              </a:lnTo>
                              <a:lnTo>
                                <a:pt x="733" y="59"/>
                              </a:lnTo>
                              <a:lnTo>
                                <a:pt x="733" y="275"/>
                              </a:lnTo>
                              <a:lnTo>
                                <a:pt x="728" y="298"/>
                              </a:lnTo>
                              <a:lnTo>
                                <a:pt x="716" y="316"/>
                              </a:lnTo>
                              <a:lnTo>
                                <a:pt x="697" y="329"/>
                              </a:lnTo>
                              <a:lnTo>
                                <a:pt x="674" y="333"/>
                              </a:lnTo>
                              <a:lnTo>
                                <a:pt x="2506" y="333"/>
                              </a:lnTo>
                              <a:lnTo>
                                <a:pt x="2483" y="329"/>
                              </a:lnTo>
                              <a:lnTo>
                                <a:pt x="2465" y="316"/>
                              </a:lnTo>
                              <a:lnTo>
                                <a:pt x="2452" y="298"/>
                              </a:lnTo>
                              <a:lnTo>
                                <a:pt x="2448" y="275"/>
                              </a:lnTo>
                              <a:lnTo>
                                <a:pt x="2448" y="59"/>
                              </a:lnTo>
                              <a:lnTo>
                                <a:pt x="2443" y="36"/>
                              </a:lnTo>
                              <a:lnTo>
                                <a:pt x="2430" y="18"/>
                              </a:lnTo>
                              <a:lnTo>
                                <a:pt x="2412" y="5"/>
                              </a:lnTo>
                              <a:lnTo>
                                <a:pt x="2389" y="0"/>
                              </a:lnTo>
                              <a:close/>
                            </a:path>
                          </a:pathLst>
                        </a:custGeom>
                        <a:solidFill>
                          <a:srgbClr val="AB4AD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D20F7B8" id="docshape23" o:spid="_x0000_s1026" style="position:absolute;margin-left:0;margin-top:0;width:595.3pt;height:20.7pt;z-index:-1569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" o:allowoverlap="f" path="m11906,333l,333r,82l11906,415r,-82xm2389,l791,,768,5,750,18,737,36r-4,23l733,275r-5,23l716,316r-19,13l674,333r1832,l2483,329r-18,-13l2452,298r-4,-23l2448,59r-5,-23l2430,18,2412,5,2389,xe" fillcolor="#ab4adb"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w10:wrap type="topAndBottom" anchorx="page"/>
              </v:shape>
            </w:pict>
          </mc:Fallback>
        </mc:AlternateContent>
      </w:r>
    </w:p>
    <w:p w14:paraId="3BD33584" w14:textId="6D613B11" w:rsidR="00115BC5" w:rsidRPr="006661A8" w:rsidRDefault="007E691C" w:rsidP="003507BC">
      <w:pPr>
        <w:pStyle w:val="Heading1"/>
        <w:rPr>
          <w:color w:val="AB4ADB" w:themeColor="accent1"/>
        </w:rPr>
      </w:pPr>
      <w:r>
        <w:rPr>
          <w:color w:val="AB4ADB" w:themeColor="accent1"/>
        </w:rPr>
        <w:t>KONTAKTIERE UNS</w:t>
      </w:r>
    </w:p>
    <w:p w14:paraId="30B8DC0D" w14:textId="702D817C" w:rsidR="00115BC5" w:rsidRPr="007C1AF9" w:rsidRDefault="007E691C" w:rsidP="007D3E1B">
      <w:pPr>
        <w:pStyle w:val="BodyText"/>
        <w:rPr>
          <w:color w:val="AB4ADB"/>
        </w:rPr>
      </w:pPr>
      <w:r>
        <w:rPr>
          <w:color w:val="706F6F"/>
        </w:rPr>
        <w:t xml:space="preserve">Wenn du weitere Informationen suchst oder spezifische Fragen hast, sende eine E-Mail an </w:t>
      </w:r>
      <w:hyperlink r:id="rId20">
        <w:r w:rsidR="0093121C">
          <w:rPr>
            <w:color w:val="AB4ADB"/>
            <w:u w:val="single" w:color="BF70FF"/>
          </w:rPr>
          <w:t>Vocational2022@actiongroup.com</w:t>
        </w:r>
      </w:hyperlink>
    </w:p>
    <w:p w14:paraId="3EDEA30F" w14:textId="03B65D3B" w:rsidR="00115BC5" w:rsidRPr="007C1AF9" w:rsidRDefault="007E691C" w:rsidP="007D3E1B">
      <w:pPr>
        <w:pStyle w:val="BodyText"/>
        <w:rPr>
          <w:color w:val="AB4ADB"/>
        </w:rPr>
      </w:pPr>
      <w:r>
        <w:t xml:space="preserve">oder rufe Beata Pal Christodoulou an unter </w:t>
      </w:r>
      <w:r>
        <w:rPr>
          <w:color w:val="AB4ADB"/>
        </w:rPr>
        <w:t>+357 22 818884</w:t>
      </w:r>
    </w:p>
    <w:p w14:paraId="7E224319" w14:textId="3CCEB5D5" w:rsidR="00115BC5" w:rsidRDefault="00B97901" w:rsidP="007D3E1B">
      <w:pPr>
        <w:pStyle w:val="BodyText"/>
        <w:rPr>
          <w:sz w:val="20"/>
        </w:rPr>
      </w:pPr>
      <w:r>
        <w:rPr>
          <w:noProof/>
        </w:rPr>
        <w:drawing>
          <wp:anchor distT="0" distB="0" distL="114300" distR="114300" simplePos="0" relativeHeight="487626240" behindDoc="0" locked="0" layoutInCell="1" allowOverlap="1" wp14:anchorId="6F1A4C98" wp14:editId="0434BC15">
            <wp:simplePos x="0" y="0"/>
            <wp:positionH relativeFrom="column">
              <wp:posOffset>0</wp:posOffset>
            </wp:positionH>
            <wp:positionV relativeFrom="paragraph">
              <wp:posOffset>231684</wp:posOffset>
            </wp:positionV>
            <wp:extent cx="349200" cy="356400"/>
            <wp:effectExtent l="0" t="0" r="0" b="5715"/>
            <wp:wrapSquare wrapText="bothSides"/>
            <wp:docPr id="5"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descr="Ic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200" cy="356400"/>
                    </a:xfrm>
                    <a:prstGeom prst="rect">
                      <a:avLst/>
                    </a:prstGeom>
                  </pic:spPr>
                </pic:pic>
              </a:graphicData>
            </a:graphic>
          </wp:anchor>
        </w:drawing>
      </w:r>
    </w:p>
    <w:p w14:paraId="3CD96C5E" w14:textId="2B904EF9" w:rsidR="00115BC5" w:rsidRPr="00DC4A90" w:rsidRDefault="003507BC" w:rsidP="00B97901">
      <w:pPr>
        <w:pStyle w:val="BodyText"/>
        <w:tabs>
          <w:tab w:val="left" w:pos="851"/>
        </w:tabs>
        <w:rPr>
          <w:lang w:val="en-US"/>
        </w:rPr>
      </w:pPr>
      <w:r>
        <w:rPr>
          <w:b/>
          <w:color w:val="706F6F"/>
        </w:rPr>
        <w:tab/>
      </w:r>
      <w:proofErr w:type="spellStart"/>
      <w:r w:rsidR="0088692C" w:rsidRPr="0088692C">
        <w:rPr>
          <w:b/>
          <w:color w:val="706F6F"/>
          <w:lang w:val="en-US"/>
        </w:rPr>
        <w:t>Webseite</w:t>
      </w:r>
      <w:proofErr w:type="spellEnd"/>
      <w:r w:rsidRPr="00DC4A90">
        <w:rPr>
          <w:b/>
          <w:color w:val="706F6F"/>
          <w:lang w:val="en-US"/>
        </w:rPr>
        <w:t xml:space="preserve">: </w:t>
      </w:r>
      <w:hyperlink r:id="rId22">
        <w:r w:rsidRPr="00DC4A90">
          <w:rPr>
            <w:color w:val="AB4ADB"/>
            <w:u w:val="single" w:color="BF6BFF"/>
            <w:lang w:val="en-US"/>
          </w:rPr>
          <w:t>ec.europa.eu/social/</w:t>
        </w:r>
        <w:proofErr w:type="spellStart"/>
        <w:r w:rsidRPr="00DC4A90">
          <w:rPr>
            <w:color w:val="AB4ADB"/>
            <w:u w:val="single" w:color="BF6BFF"/>
            <w:lang w:val="en-US"/>
          </w:rPr>
          <w:t>VocationalSkillsWeek</w:t>
        </w:r>
        <w:proofErr w:type="spellEnd"/>
        <w:r w:rsidRPr="00DC4A90">
          <w:rPr>
            <w:color w:val="AB4ADB"/>
            <w:u w:val="single" w:color="BF6BFF"/>
            <w:lang w:val="en-US"/>
          </w:rPr>
          <w:t>/</w:t>
        </w:r>
        <w:proofErr w:type="spellStart"/>
        <w:r w:rsidRPr="00DC4A90">
          <w:rPr>
            <w:color w:val="AB4ADB"/>
            <w:u w:val="single" w:color="BF6BFF"/>
            <w:lang w:val="en-US"/>
          </w:rPr>
          <w:t>index_de</w:t>
        </w:r>
        <w:proofErr w:type="spellEnd"/>
      </w:hyperlink>
      <w:r w:rsidRPr="00DC4A90">
        <w:rPr>
          <w:lang w:val="en-US"/>
        </w:rPr>
        <w:br/>
      </w:r>
    </w:p>
    <w:p w14:paraId="011624AA" w14:textId="6E7F1352" w:rsidR="00CE1A6D" w:rsidRDefault="006661A8" w:rsidP="00B97901">
      <w:pPr>
        <w:pStyle w:val="BodyText"/>
        <w:tabs>
          <w:tab w:val="left" w:pos="851"/>
        </w:tabs>
        <w:spacing w:after="0"/>
        <w:rPr>
          <w:sz w:val="20"/>
        </w:rPr>
      </w:pPr>
      <w:r>
        <w:rPr>
          <w:noProof/>
        </w:rPr>
        <w:drawing>
          <wp:anchor distT="0" distB="0" distL="114300" distR="114300" simplePos="0" relativeHeight="487622144" behindDoc="1" locked="0" layoutInCell="1" allowOverlap="1" wp14:anchorId="27DB69FD" wp14:editId="3FC887AF">
            <wp:simplePos x="0" y="0"/>
            <wp:positionH relativeFrom="column">
              <wp:posOffset>0</wp:posOffset>
            </wp:positionH>
            <wp:positionV relativeFrom="paragraph">
              <wp:posOffset>97141</wp:posOffset>
            </wp:positionV>
            <wp:extent cx="353695" cy="358775"/>
            <wp:effectExtent l="0" t="0" r="8255" b="3175"/>
            <wp:wrapSquare wrapText="bothSides"/>
            <wp:docPr id="52"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png" descr="Ic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3695" cy="358775"/>
                    </a:xfrm>
                    <a:prstGeom prst="rect">
                      <a:avLst/>
                    </a:prstGeom>
                  </pic:spPr>
                </pic:pic>
              </a:graphicData>
            </a:graphic>
          </wp:anchor>
        </w:drawing>
      </w:r>
      <w:r w:rsidRPr="00DC4A90">
        <w:rPr>
          <w:sz w:val="20"/>
          <w:lang w:val="en-US"/>
        </w:rPr>
        <w:tab/>
      </w:r>
      <w:r>
        <w:rPr>
          <w:noProof/>
        </w:rPr>
        <mc:AlternateContent>
          <mc:Choice Requires="wps">
            <w:drawing>
              <wp:inline distT="0" distB="0" distL="0" distR="0" wp14:anchorId="5CCDFAD4" wp14:editId="1272E2DE">
                <wp:extent cx="1623695" cy="245110"/>
                <wp:effectExtent l="0" t="0" r="1905" b="0"/>
                <wp:docPr id="24"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953223900 w 2557"/>
                            <a:gd name="T1" fmla="*/ 156854525 h 386"/>
                            <a:gd name="T2" fmla="*/ 0 w 2557"/>
                            <a:gd name="T3" fmla="*/ 156854525 h 386"/>
                            <a:gd name="T4" fmla="*/ 0 w 2557"/>
                            <a:gd name="T5" fmla="*/ 234273725 h 386"/>
                            <a:gd name="T6" fmla="*/ 6048375 w 2557"/>
                            <a:gd name="T7" fmla="*/ 264515600 h 386"/>
                            <a:gd name="T8" fmla="*/ 22580600 w 2557"/>
                            <a:gd name="T9" fmla="*/ 289112325 h 386"/>
                            <a:gd name="T10" fmla="*/ 47580550 w 2557"/>
                            <a:gd name="T11" fmla="*/ 306047775 h 386"/>
                            <a:gd name="T12" fmla="*/ 77419200 w 2557"/>
                            <a:gd name="T13" fmla="*/ 312096150 h 386"/>
                            <a:gd name="T14" fmla="*/ 953223900 w 2557"/>
                            <a:gd name="T15" fmla="*/ 312096150 h 386"/>
                            <a:gd name="T16" fmla="*/ 983465775 w 2557"/>
                            <a:gd name="T17" fmla="*/ 306047775 h 386"/>
                            <a:gd name="T18" fmla="*/ 1008062500 w 2557"/>
                            <a:gd name="T19" fmla="*/ 289112325 h 386"/>
                            <a:gd name="T20" fmla="*/ 1024594725 w 2557"/>
                            <a:gd name="T21" fmla="*/ 264515600 h 386"/>
                            <a:gd name="T22" fmla="*/ 1031046325 w 2557"/>
                            <a:gd name="T23" fmla="*/ 234273725 h 386"/>
                            <a:gd name="T24" fmla="*/ 1024594725 w 2557"/>
                            <a:gd name="T25" fmla="*/ 204435075 h 386"/>
                            <a:gd name="T26" fmla="*/ 1008062500 w 2557"/>
                            <a:gd name="T27" fmla="*/ 179435125 h 386"/>
                            <a:gd name="T28" fmla="*/ 983465775 w 2557"/>
                            <a:gd name="T29" fmla="*/ 162902900 h 386"/>
                            <a:gd name="T30" fmla="*/ 953223900 w 2557"/>
                            <a:gd name="T31" fmla="*/ 156854525 h 38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60C475D4" w14:textId="07B27632" w:rsidR="003507BC" w:rsidRPr="008F2AD7" w:rsidRDefault="00D25A12" w:rsidP="008F2AD7">
                            <w:pPr>
                              <w:spacing w:before="60"/>
                              <w:ind w:left="142"/>
                              <w:rPr>
                                <w:color w:val="FFFFFF"/>
                                <w:sz w:val="25"/>
                                <w:szCs w:val="25"/>
                              </w:rPr>
                            </w:pPr>
                            <w:hyperlink r:id="rId24">
                              <w:r w:rsidR="009861AB">
                                <w:rPr>
                                  <w:color w:val="FFFFFF"/>
                                  <w:sz w:val="25"/>
                                  <w:u w:val="single"/>
                                </w:rPr>
                                <w:t>@EU_Social</w:t>
                              </w:r>
                            </w:hyperlink>
                          </w:p>
                        </w:txbxContent>
                      </wps:txbx>
                      <wps:bodyPr rot="0" vert="horz" wrap="square" lIns="0" tIns="0" rIns="0" bIns="0" anchor="t" anchorCtr="0" upright="1">
                        <a:noAutofit/>
                      </wps:bodyPr>
                    </wps:wsp>
                  </a:graphicData>
                </a:graphic>
              </wp:inline>
            </w:drawing>
          </mc:Choice>
          <mc:Fallback xmlns:w16sdtdh="http://schemas.microsoft.com/office/word/2020/wordml/sdtdatahash">
            <w:pict>
              <v:shape w14:anchorId="5CCDFAD4" id="docshape29" o:spid="_x0000_s1026"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" adj="-11796480,,5400" path="m2364,l,,,192r15,75l56,328r62,42l192,385r2172,l2439,370r61,-42l2541,267r16,-75l2541,118,2500,56,2439,15,2364,xe" fillcolor="#ab4adb" stroked="f">
                <v:stroke joinstyle="miter"/>
                <v:formulas/>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 textboxrect="0,0,2557,386"/>
                <v:textbox inset="0,0,0,0">
                  <w:txbxContent>
                    <w:p w14:paraId="60C475D4" w14:textId="07B27632" w:rsidR="003507BC" w:rsidRPr="008F2AD7" w:rsidRDefault="00236570" w:rsidP="008F2AD7">
                      <w:pPr>
                        <w:spacing w:before="60"/>
                        <w:ind w:left="142"/>
                        <w:rPr>
                          <w:color w:val="FFFFFF"/>
                          <w:sz w:val="25"/>
                          <w:szCs w:val="25"/>
                        </w:rPr>
                      </w:pPr>
                      <w:hyperlink r:id="rId29">
                        <w:r w:rsidR="009861AB">
                          <w:rPr>
                            <w:color w:val="FFFFFF"/>
                            <w:sz w:val="25"/>
                            <w:u w:val="single"/>
                          </w:rPr>
                          <w:t>@EU_Social</w:t>
                        </w:r>
                      </w:hyperlink>
                    </w:p>
                  </w:txbxContent>
                </v:textbox>
                <w10:anchorlock/>
              </v:shape>
            </w:pict>
          </mc:Fallback>
        </mc:AlternateContent>
      </w:r>
    </w:p>
    <w:p w14:paraId="7A0D39CF" w14:textId="5C76199E" w:rsidR="00CE1A6D" w:rsidRDefault="00B97901" w:rsidP="00B97901">
      <w:pPr>
        <w:pStyle w:val="BodyText"/>
        <w:tabs>
          <w:tab w:val="left" w:pos="851"/>
        </w:tabs>
        <w:spacing w:before="0"/>
        <w:rPr>
          <w:color w:val="AB4ADB"/>
          <w:sz w:val="20"/>
        </w:rPr>
      </w:pPr>
      <w:r>
        <w:rPr>
          <w:color w:val="AB4ADB"/>
          <w:sz w:val="20"/>
        </w:rPr>
        <w:tab/>
      </w:r>
      <w:r>
        <w:rPr>
          <w:noProof/>
        </w:rPr>
        <mc:AlternateContent>
          <mc:Choice Requires="wps">
            <w:drawing>
              <wp:inline distT="0" distB="0" distL="0" distR="0" wp14:anchorId="0EB7689F" wp14:editId="2D356531">
                <wp:extent cx="1623695" cy="245110"/>
                <wp:effectExtent l="0" t="0" r="0" b="2540"/>
                <wp:docPr id="13"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61567549" w14:textId="77777777" w:rsidR="00846588" w:rsidRPr="00B97901" w:rsidRDefault="00D25A12" w:rsidP="00846588">
                            <w:pPr>
                              <w:spacing w:before="60"/>
                              <w:ind w:left="142"/>
                              <w:rPr>
                                <w:color w:val="FFFFFF"/>
                                <w:sz w:val="25"/>
                                <w:szCs w:val="25"/>
                                <w:u w:val="single"/>
                              </w:rPr>
                            </w:pPr>
                            <w:hyperlink r:id="rId30">
                              <w:r w:rsidR="00846588">
                                <w:rPr>
                                  <w:color w:val="FFFFFF"/>
                                  <w:sz w:val="25"/>
                                  <w:u w:val="single"/>
                                </w:rPr>
                                <w:t>@EuropeanYouthEU</w:t>
                              </w:r>
                            </w:hyperlink>
                          </w:p>
                          <w:p w14:paraId="4CDE69C7" w14:textId="77777777" w:rsidR="00846588" w:rsidRPr="007C1AF9" w:rsidRDefault="00846588" w:rsidP="00846588">
                            <w:pPr>
                              <w:spacing w:before="69"/>
                              <w:ind w:left="141"/>
                              <w:rPr>
                                <w:sz w:val="25"/>
                              </w:rPr>
                            </w:pPr>
                          </w:p>
                          <w:p w14:paraId="0B8CE597" w14:textId="77777777" w:rsidR="00846588" w:rsidRDefault="00846588" w:rsidP="00846588">
                            <w:pPr>
                              <w:jc w:val="center"/>
                            </w:pPr>
                          </w:p>
                        </w:txbxContent>
                      </wps:txbx>
                      <wps:bodyPr rot="0" vert="horz" wrap="square" lIns="0" tIns="0" rIns="0" bIns="0" anchor="t" anchorCtr="0" upright="1">
                        <a:noAutofit/>
                      </wps:bodyPr>
                    </wps:wsp>
                  </a:graphicData>
                </a:graphic>
              </wp:inline>
            </w:drawing>
          </mc:Choice>
          <mc:Fallback xmlns:w16sdtdh="http://schemas.microsoft.com/office/word/2020/wordml/sdtdatahash">
            <w:pict>
              <v:shape w14:anchorId="0EB7689F" id="_x0000_s1027"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&#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61567549" w14:textId="77777777" w:rsidR="00846588" w:rsidRPr="00B97901" w:rsidRDefault="00236570" w:rsidP="00846588">
                      <w:pPr>
                        <w:spacing w:before="60"/>
                        <w:ind w:left="142"/>
                        <w:rPr>
                          <w:color w:val="FFFFFF"/>
                          <w:sz w:val="25"/>
                          <w:szCs w:val="25"/>
                          <w:u w:val="single"/>
                        </w:rPr>
                      </w:pPr>
                      <w:hyperlink r:id="rId31">
                        <w:r w:rsidR="00846588">
                          <w:rPr>
                            <w:color w:val="FFFFFF"/>
                            <w:sz w:val="25"/>
                            <w:u w:val="single"/>
                          </w:rPr>
                          <w:t>@EuropeanYouthEU</w:t>
                        </w:r>
                      </w:hyperlink>
                    </w:p>
                    <w:p w14:paraId="4CDE69C7" w14:textId="77777777" w:rsidR="00846588" w:rsidRPr="007C1AF9" w:rsidRDefault="00846588" w:rsidP="00846588">
                      <w:pPr>
                        <w:spacing w:before="69"/>
                        <w:ind w:left="141"/>
                        <w:rPr>
                          <w:sz w:val="25"/>
                        </w:rPr>
                      </w:pPr>
                    </w:p>
                    <w:p w14:paraId="0B8CE597" w14:textId="77777777" w:rsidR="00846588" w:rsidRDefault="00846588" w:rsidP="00846588">
                      <w:pPr>
                        <w:jc w:val="center"/>
                      </w:pPr>
                    </w:p>
                  </w:txbxContent>
                </v:textbox>
                <w10:anchorlock/>
              </v:shape>
            </w:pict>
          </mc:Fallback>
        </mc:AlternateContent>
      </w:r>
    </w:p>
    <w:p w14:paraId="7BDB72E5" w14:textId="1A59DBDE" w:rsidR="00115BC5" w:rsidRPr="008F2AD7" w:rsidRDefault="008F2AD7" w:rsidP="008F2AD7">
      <w:pPr>
        <w:pStyle w:val="BodyText"/>
        <w:tabs>
          <w:tab w:val="left" w:pos="851"/>
          <w:tab w:val="left" w:pos="2552"/>
        </w:tabs>
        <w:rPr>
          <w:color w:val="AB4ADB" w:themeColor="accent1"/>
        </w:rPr>
      </w:pPr>
      <w:r>
        <w:rPr>
          <w:color w:val="AB4ADB" w:themeColor="accent1"/>
        </w:rPr>
        <w:tab/>
        <w:t xml:space="preserve">#EuVocationalSkills </w:t>
      </w:r>
      <w:r>
        <w:rPr>
          <w:color w:val="AB4ADB" w:themeColor="accent1"/>
        </w:rPr>
        <w:tab/>
        <w:t>#DiscoverYourTalent</w:t>
      </w:r>
    </w:p>
    <w:p w14:paraId="2CD3A6B7" w14:textId="264F55FF" w:rsidR="00115BC5" w:rsidRPr="0061026B" w:rsidRDefault="00115BC5" w:rsidP="0061026B">
      <w:pPr>
        <w:pStyle w:val="BodyText"/>
      </w:pPr>
    </w:p>
    <w:p w14:paraId="30F5BE80" w14:textId="518F3F6F" w:rsidR="00115BC5" w:rsidRDefault="00206581" w:rsidP="008F2AD7">
      <w:pPr>
        <w:pStyle w:val="BodyText"/>
        <w:tabs>
          <w:tab w:val="left" w:pos="851"/>
        </w:tabs>
        <w:spacing w:after="20"/>
      </w:pPr>
      <w:r>
        <w:rPr>
          <w:noProof/>
        </w:rPr>
        <w:drawing>
          <wp:anchor distT="0" distB="0" distL="114300" distR="114300" simplePos="0" relativeHeight="487623168" behindDoc="1" locked="0" layoutInCell="1" allowOverlap="1" wp14:anchorId="706A6B25" wp14:editId="117160B0">
            <wp:simplePos x="0" y="0"/>
            <wp:positionH relativeFrom="column">
              <wp:posOffset>-1270</wp:posOffset>
            </wp:positionH>
            <wp:positionV relativeFrom="paragraph">
              <wp:posOffset>68580</wp:posOffset>
            </wp:positionV>
            <wp:extent cx="353695" cy="358775"/>
            <wp:effectExtent l="0" t="0" r="8255" b="3175"/>
            <wp:wrapTight wrapText="bothSides">
              <wp:wrapPolygon edited="0">
                <wp:start x="0" y="0"/>
                <wp:lineTo x="0" y="20644"/>
                <wp:lineTo x="20941" y="20644"/>
                <wp:lineTo x="20941" y="0"/>
                <wp:lineTo x="0" y="0"/>
              </wp:wrapPolygon>
            </wp:wrapTight>
            <wp:docPr id="53"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4.png" descr="Ic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3695" cy="358775"/>
                    </a:xfrm>
                    <a:prstGeom prst="rect">
                      <a:avLst/>
                    </a:prstGeom>
                  </pic:spPr>
                </pic:pic>
              </a:graphicData>
            </a:graphic>
          </wp:anchor>
        </w:drawing>
      </w:r>
      <w:r>
        <w:tab/>
      </w:r>
      <w:r>
        <w:rPr>
          <w:noProof/>
          <w:sz w:val="2"/>
        </w:rPr>
        <mc:AlternateContent>
          <mc:Choice Requires="wps">
            <w:drawing>
              <wp:inline distT="0" distB="0" distL="0" distR="0" wp14:anchorId="6279B1CB" wp14:editId="71A6A3D1">
                <wp:extent cx="1623695" cy="245110"/>
                <wp:effectExtent l="0" t="0" r="0" b="2540"/>
                <wp:docPr id="63"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52ACD5E4" w14:textId="538E71B1" w:rsidR="003507BC" w:rsidRPr="0093121C" w:rsidRDefault="00D25A12" w:rsidP="00B97901">
                            <w:pPr>
                              <w:spacing w:before="60"/>
                              <w:ind w:left="142"/>
                              <w:rPr>
                                <w:color w:val="FFFFFF"/>
                                <w:sz w:val="25"/>
                                <w:szCs w:val="25"/>
                                <w:u w:val="single"/>
                              </w:rPr>
                            </w:pPr>
                            <w:hyperlink r:id="rId33">
                              <w:r w:rsidR="009861AB" w:rsidRPr="0093121C">
                                <w:rPr>
                                  <w:color w:val="FFFFFF"/>
                                  <w:sz w:val="25"/>
                                  <w:u w:val="single"/>
                                </w:rPr>
                                <w:t>@SocialEurope</w:t>
                              </w:r>
                            </w:hyperlink>
                          </w:p>
                        </w:txbxContent>
                      </wps:txbx>
                      <wps:bodyPr rot="0" vert="horz" wrap="square" lIns="0" tIns="0" rIns="0" bIns="0" anchor="t" anchorCtr="0" upright="1">
                        <a:noAutofit/>
                      </wps:bodyPr>
                    </wps:wsp>
                  </a:graphicData>
                </a:graphic>
              </wp:inline>
            </w:drawing>
          </mc:Choice>
          <mc:Fallback>
            <w:pict>
              <v:shape w14:anchorId="6279B1CB" id="_x0000_s1028"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&#13;&#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52ACD5E4" w14:textId="538E71B1" w:rsidR="003507BC" w:rsidRPr="0093121C" w:rsidRDefault="00D25A12" w:rsidP="00B97901">
                      <w:pPr>
                        <w:spacing w:before="60"/>
                        <w:ind w:left="142"/>
                        <w:rPr>
                          <w:color w:val="FFFFFF"/>
                          <w:sz w:val="25"/>
                          <w:szCs w:val="25"/>
                          <w:u w:val="single"/>
                        </w:rPr>
                      </w:pPr>
                      <w:hyperlink r:id="rId34">
                        <w:r w:rsidR="009861AB" w:rsidRPr="0093121C">
                          <w:rPr>
                            <w:color w:val="FFFFFF"/>
                            <w:sz w:val="25"/>
                            <w:u w:val="single"/>
                          </w:rPr>
                          <w:t>@SocialEurope</w:t>
                        </w:r>
                      </w:hyperlink>
                    </w:p>
                  </w:txbxContent>
                </v:textbox>
                <w10:anchorlock/>
              </v:shape>
            </w:pict>
          </mc:Fallback>
        </mc:AlternateContent>
      </w:r>
    </w:p>
    <w:p w14:paraId="6B03857F" w14:textId="4D8DBCC2" w:rsidR="003507BC" w:rsidRDefault="008F2AD7" w:rsidP="008F2AD7">
      <w:pPr>
        <w:pStyle w:val="BodyText"/>
        <w:tabs>
          <w:tab w:val="left" w:pos="851"/>
        </w:tabs>
        <w:spacing w:before="0"/>
        <w:rPr>
          <w:sz w:val="20"/>
        </w:rPr>
      </w:pPr>
      <w:r>
        <w:rPr>
          <w:sz w:val="20"/>
        </w:rPr>
        <w:tab/>
      </w:r>
      <w:r>
        <w:rPr>
          <w:noProof/>
        </w:rPr>
        <mc:AlternateContent>
          <mc:Choice Requires="wps">
            <w:drawing>
              <wp:inline distT="0" distB="0" distL="0" distR="0" wp14:anchorId="5E27D655" wp14:editId="395672C4">
                <wp:extent cx="1623695" cy="245110"/>
                <wp:effectExtent l="0" t="0" r="0" b="2540"/>
                <wp:docPr id="65"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7504E028" w14:textId="78770DF7" w:rsidR="003507BC" w:rsidRPr="008F2AD7" w:rsidRDefault="00D25A12" w:rsidP="00B97901">
                            <w:pPr>
                              <w:spacing w:before="60"/>
                              <w:ind w:left="142"/>
                              <w:rPr>
                                <w:color w:val="FFFFFF"/>
                                <w:sz w:val="25"/>
                                <w:szCs w:val="25"/>
                                <w:u w:val="single"/>
                              </w:rPr>
                            </w:pPr>
                            <w:hyperlink r:id="rId35">
                              <w:r w:rsidR="009861AB">
                                <w:rPr>
                                  <w:color w:val="FFFFFF"/>
                                  <w:sz w:val="25"/>
                                  <w:u w:val="single"/>
                                </w:rPr>
                                <w:t>@EuropeanYouthEU</w:t>
                              </w:r>
                            </w:hyperlink>
                          </w:p>
                        </w:txbxContent>
                      </wps:txbx>
                      <wps:bodyPr rot="0" vert="horz" wrap="square" lIns="0" tIns="0" rIns="0" bIns="0" anchor="t" anchorCtr="0" upright="1">
                        <a:noAutofit/>
                      </wps:bodyPr>
                    </wps:wsp>
                  </a:graphicData>
                </a:graphic>
              </wp:inline>
            </w:drawing>
          </mc:Choice>
          <mc:Fallback xmlns:w16sdtdh="http://schemas.microsoft.com/office/word/2020/wordml/sdtdatahash">
            <w:pict>
              <v:shape w14:anchorId="5E27D655" id="_x0000_s1029"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&#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7504E028" w14:textId="78770DF7" w:rsidR="003507BC" w:rsidRPr="008F2AD7" w:rsidRDefault="00236570" w:rsidP="00B97901">
                      <w:pPr>
                        <w:spacing w:before="60"/>
                        <w:ind w:left="142"/>
                        <w:rPr>
                          <w:color w:val="FFFFFF"/>
                          <w:sz w:val="25"/>
                          <w:szCs w:val="25"/>
                          <w:u w:val="single"/>
                        </w:rPr>
                      </w:pPr>
                      <w:hyperlink r:id="rId36">
                        <w:r w:rsidR="009861AB">
                          <w:rPr>
                            <w:color w:val="FFFFFF"/>
                            <w:sz w:val="25"/>
                            <w:u w:val="single"/>
                          </w:rPr>
                          <w:t>@EuropeanYouthEU</w:t>
                        </w:r>
                      </w:hyperlink>
                    </w:p>
                  </w:txbxContent>
                </v:textbox>
                <w10:anchorlock/>
              </v:shape>
            </w:pict>
          </mc:Fallback>
        </mc:AlternateContent>
      </w:r>
    </w:p>
    <w:p w14:paraId="5E9A0D83" w14:textId="77777777" w:rsidR="00115BC5" w:rsidRPr="007C1AF9" w:rsidRDefault="007E691C" w:rsidP="008F2AD7">
      <w:pPr>
        <w:tabs>
          <w:tab w:val="left" w:pos="851"/>
        </w:tabs>
        <w:spacing w:before="236"/>
        <w:rPr>
          <w:color w:val="AB4ADB"/>
          <w:sz w:val="25"/>
        </w:rPr>
      </w:pPr>
      <w:r>
        <w:rPr>
          <w:b/>
          <w:color w:val="706F6F"/>
          <w:sz w:val="25"/>
        </w:rPr>
        <w:t xml:space="preserve">Event-Seite auf Facebook: </w:t>
      </w:r>
      <w:r>
        <w:rPr>
          <w:color w:val="AB4ADB"/>
          <w:sz w:val="25"/>
          <w:u w:val="single" w:color="BF6BFF"/>
        </w:rPr>
        <w:t>[Hier Link zur Facebook-Event-Seite einfügen]</w:t>
      </w:r>
    </w:p>
    <w:sectPr w:rsidR="00115BC5" w:rsidRPr="007C1AF9" w:rsidSect="004D570A">
      <w:headerReference w:type="default" r:id="rId37"/>
      <w:footerReference w:type="default" r:id="rId38"/>
      <w:pgSz w:w="11910" w:h="16840" w:code="9"/>
      <w:pgMar w:top="1701" w:right="1134" w:bottom="907" w:left="1701" w:header="714" w:footer="257"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48A46" w14:textId="77777777" w:rsidR="00D25A12" w:rsidRDefault="00D25A12">
      <w:r>
        <w:separator/>
      </w:r>
    </w:p>
  </w:endnote>
  <w:endnote w:type="continuationSeparator" w:id="0">
    <w:p w14:paraId="620D610B" w14:textId="77777777" w:rsidR="00D25A12" w:rsidRDefault="00D25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C Square Sans Pro">
    <w:altName w:val="﷽﷽﷽﷽﷽﷽﷽﷽e Sans Pro"/>
    <w:panose1 w:val="02000506040000020004"/>
    <w:charset w:val="00"/>
    <w:family w:val="auto"/>
    <w:notTrueType/>
    <w:pitch w:val="variable"/>
    <w:sig w:usb0="00000287" w:usb1="00000001"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EC Square Sans Pro Light">
    <w:altName w:val="﷽﷽﷽﷽﷽﷽﷽﷽e Sans Pro Light"/>
    <w:panose1 w:val="02000506000000020004"/>
    <w:charset w:val="00"/>
    <w:family w:val="auto"/>
    <w:notTrueType/>
    <w:pitch w:val="variable"/>
    <w:sig w:usb0="0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94CC8" w14:textId="566C6C64" w:rsidR="00115BC5" w:rsidRPr="00DC4A90" w:rsidRDefault="002C738A" w:rsidP="004D570A">
    <w:pPr>
      <w:pStyle w:val="Footer"/>
      <w:rPr>
        <w:lang w:val="en-US"/>
      </w:rPr>
    </w:pPr>
    <w:r w:rsidRPr="00DC4A90">
      <w:rPr>
        <w:b/>
        <w:lang w:val="en-US"/>
      </w:rPr>
      <w:t>E</w:t>
    </w:r>
    <w:r w:rsidRPr="00DC4A90">
      <w:rPr>
        <w:lang w:val="en-US"/>
      </w:rPr>
      <w:t xml:space="preserve">: </w:t>
    </w:r>
    <w:hyperlink r:id="rId1">
      <w:r w:rsidRPr="00DC4A90">
        <w:rPr>
          <w:lang w:val="en-US"/>
        </w:rPr>
        <w:t>Vocational2022@actionprgroup.com</w:t>
      </w:r>
    </w:hyperlink>
    <w:r w:rsidRPr="00DC4A90">
      <w:rPr>
        <w:lang w:val="en-US"/>
      </w:rPr>
      <w:t xml:space="preserve"> — </w:t>
    </w:r>
    <w:r w:rsidRPr="00DC4A90">
      <w:rPr>
        <w:b/>
        <w:lang w:val="en-US"/>
      </w:rPr>
      <w:t>T</w:t>
    </w:r>
    <w:r w:rsidRPr="00DC4A90">
      <w:rPr>
        <w:lang w:val="en-US"/>
      </w:rPr>
      <w:t>: +357 22 818884 — ec.europa.eu/social/vocational-skills-week</w:t>
    </w:r>
    <w:r>
      <w:rPr>
        <w:noProof/>
      </w:rPr>
      <w:drawing>
        <wp:anchor distT="0" distB="0" distL="0" distR="0" simplePos="0" relativeHeight="251657216" behindDoc="1" locked="0" layoutInCell="1" allowOverlap="1" wp14:anchorId="57EA7D12" wp14:editId="59CCFD18">
          <wp:simplePos x="0" y="0"/>
          <wp:positionH relativeFrom="page">
            <wp:posOffset>0</wp:posOffset>
          </wp:positionH>
          <wp:positionV relativeFrom="page">
            <wp:posOffset>10022065</wp:posOffset>
          </wp:positionV>
          <wp:extent cx="7560005" cy="669937"/>
          <wp:effectExtent l="0" t="0" r="0" b="0"/>
          <wp:wrapNone/>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2" cstate="print"/>
                  <a:stretch>
                    <a:fillRect/>
                  </a:stretch>
                </pic:blipFill>
                <pic:spPr>
                  <a:xfrm>
                    <a:off x="0" y="0"/>
                    <a:ext cx="7560005" cy="669937"/>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14:anchorId="28166E97" wp14:editId="29D72E91">
              <wp:simplePos x="0" y="0"/>
              <wp:positionH relativeFrom="page">
                <wp:posOffset>6976110</wp:posOffset>
              </wp:positionH>
              <wp:positionV relativeFrom="page">
                <wp:posOffset>10356850</wp:posOffset>
              </wp:positionV>
              <wp:extent cx="167005" cy="1905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33538" w14:textId="77777777" w:rsidR="00115BC5" w:rsidRDefault="007E691C">
                          <w:pPr>
                            <w:spacing w:before="29"/>
                            <w:ind w:left="60"/>
                          </w:pPr>
                          <w:r>
                            <w:fldChar w:fldCharType="begin"/>
                          </w:r>
                          <w:r>
                            <w:rPr>
                              <w:color w:val="FFFFFF"/>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8166E97" id="_x0000_t202" coordsize="21600,21600" o:spt="202" path="m,l,21600r21600,l21600,xe">
              <v:stroke joinstyle="miter"/>
              <v:path gradientshapeok="t" o:connecttype="rect"/>
            </v:shapetype>
            <v:shape id="Text Box 9" o:spid="_x0000_s1030" type="#_x0000_t202" style="position:absolute;left:0;text-align:left;margin-left:549.3pt;margin-top:815.5pt;width:13.15pt;height: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" filled="f" stroked="f">
              <v:textbox inset="0,0,0,0">
                <w:txbxContent>
                  <w:p w14:paraId="07133538" w14:textId="77777777" w:rsidR="00115BC5" w:rsidRDefault="007E691C">
                    <w:pPr>
                      <w:spacing w:before="29"/>
                      <w:ind w:left="60"/>
                    </w:pPr>
                    <w:r>
                      <w:fldChar w:fldCharType="begin"/>
                    </w:r>
                    <w:r>
                      <w:rPr>
                        <w:color w:val="FFFFFF"/>
                      </w:rP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CA842" w14:textId="4AA3B490" w:rsidR="00115BC5" w:rsidRPr="00DC4A90" w:rsidRDefault="0093121C" w:rsidP="0093121C">
    <w:pPr>
      <w:pStyle w:val="Footer"/>
      <w:rPr>
        <w:lang w:val="en-US"/>
      </w:rPr>
    </w:pPr>
    <w:r w:rsidRPr="00DC4A90">
      <w:rPr>
        <w:b/>
        <w:lang w:val="en-US"/>
      </w:rPr>
      <w:t>E</w:t>
    </w:r>
    <w:r w:rsidRPr="00DC4A90">
      <w:rPr>
        <w:lang w:val="en-US"/>
      </w:rPr>
      <w:t xml:space="preserve">: </w:t>
    </w:r>
    <w:hyperlink r:id="rId1">
      <w:r w:rsidRPr="00DC4A90">
        <w:rPr>
          <w:lang w:val="en-US"/>
        </w:rPr>
        <w:t>Vocational2022@actionprgroup.com</w:t>
      </w:r>
    </w:hyperlink>
    <w:r w:rsidRPr="00DC4A90">
      <w:rPr>
        <w:lang w:val="en-US"/>
      </w:rPr>
      <w:t xml:space="preserve"> — </w:t>
    </w:r>
    <w:r w:rsidRPr="00DC4A90">
      <w:rPr>
        <w:b/>
        <w:lang w:val="en-US"/>
      </w:rPr>
      <w:t>T</w:t>
    </w:r>
    <w:r w:rsidRPr="00DC4A90">
      <w:rPr>
        <w:lang w:val="en-US"/>
      </w:rPr>
      <w:t>: +357 22 818884 — ec.europa.eu/social/vocational-skills-week</w:t>
    </w:r>
    <w:r w:rsidR="00554165">
      <w:rPr>
        <w:noProof/>
      </w:rPr>
      <w:drawing>
        <wp:anchor distT="0" distB="0" distL="0" distR="0" simplePos="0" relativeHeight="487477248" behindDoc="1" locked="0" layoutInCell="1" allowOverlap="1" wp14:anchorId="679420A5" wp14:editId="0552DAB2">
          <wp:simplePos x="0" y="0"/>
          <wp:positionH relativeFrom="page">
            <wp:posOffset>0</wp:posOffset>
          </wp:positionH>
          <wp:positionV relativeFrom="page">
            <wp:posOffset>10018497</wp:posOffset>
          </wp:positionV>
          <wp:extent cx="7560005" cy="673506"/>
          <wp:effectExtent l="0" t="0" r="0" b="0"/>
          <wp:wrapNone/>
          <wp:docPr id="12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2" cstate="print"/>
                  <a:stretch>
                    <a:fillRect/>
                  </a:stretch>
                </pic:blipFill>
                <pic:spPr>
                  <a:xfrm>
                    <a:off x="0" y="0"/>
                    <a:ext cx="7560005" cy="673506"/>
                  </a:xfrm>
                  <a:prstGeom prst="rect">
                    <a:avLst/>
                  </a:prstGeom>
                </pic:spPr>
              </pic:pic>
            </a:graphicData>
          </a:graphic>
        </wp:anchor>
      </w:drawing>
    </w:r>
    <w:r w:rsidR="00554165">
      <w:rPr>
        <w:noProof/>
      </w:rPr>
      <mc:AlternateContent>
        <mc:Choice Requires="wps">
          <w:drawing>
            <wp:anchor distT="0" distB="0" distL="114300" distR="114300" simplePos="0" relativeHeight="487477760" behindDoc="1" locked="0" layoutInCell="1" allowOverlap="1" wp14:anchorId="1BA444EA" wp14:editId="49426238">
              <wp:simplePos x="0" y="0"/>
              <wp:positionH relativeFrom="page">
                <wp:posOffset>6967220</wp:posOffset>
              </wp:positionH>
              <wp:positionV relativeFrom="page">
                <wp:posOffset>10353040</wp:posOffset>
              </wp:positionV>
              <wp:extent cx="167005" cy="190500"/>
              <wp:effectExtent l="0" t="0" r="0" b="0"/>
              <wp:wrapNone/>
              <wp:docPr id="17"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64545" w14:textId="77777777" w:rsidR="00115BC5" w:rsidRDefault="007E691C">
                          <w:pPr>
                            <w:spacing w:before="29"/>
                            <w:ind w:left="60"/>
                          </w:pPr>
                          <w:r>
                            <w:fldChar w:fldCharType="begin"/>
                          </w:r>
                          <w:r>
                            <w:rPr>
                              <w:color w:val="FFFFFF"/>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BA444EA" id="_x0000_t202" coordsize="21600,21600" o:spt="202" path="m,l,21600r21600,l21600,xe">
              <v:stroke joinstyle="miter"/>
              <v:path gradientshapeok="t" o:connecttype="rect"/>
            </v:shapetype>
            <v:shape id="docshape21" o:spid="_x0000_s1031" type="#_x0000_t202" style="position:absolute;left:0;text-align:left;margin-left:548.6pt;margin-top:815.2pt;width:13.15pt;height:15pt;z-index:-1583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" filled="f" stroked="f">
              <v:textbox inset="0,0,0,0">
                <w:txbxContent>
                  <w:p w14:paraId="4BB64545" w14:textId="77777777" w:rsidR="00115BC5" w:rsidRDefault="007E691C">
                    <w:pPr>
                      <w:spacing w:before="29"/>
                      <w:ind w:left="60"/>
                    </w:pPr>
                    <w:r>
                      <w:fldChar w:fldCharType="begin"/>
                    </w:r>
                    <w:r>
                      <w:rPr>
                        <w:color w:val="FFFFFF"/>
                      </w:rPr>
                      <w:instrText xml:space="preserve"> PAGE </w:instrText>
                    </w:r>
                    <w:r>
                      <w:fldChar w:fldCharType="separate"/>
                    </w:r>
                    <w: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1582F" w14:textId="77777777" w:rsidR="00D25A12" w:rsidRDefault="00D25A12">
      <w:r>
        <w:separator/>
      </w:r>
    </w:p>
  </w:footnote>
  <w:footnote w:type="continuationSeparator" w:id="0">
    <w:p w14:paraId="57F198B6" w14:textId="77777777" w:rsidR="00D25A12" w:rsidRDefault="00D25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32152" w14:textId="30277DE6" w:rsidR="00115BC5" w:rsidRPr="001B3BF6" w:rsidRDefault="004439EE" w:rsidP="001B3BF6">
    <w:pPr>
      <w:pStyle w:val="Header"/>
      <w:spacing w:line="187" w:lineRule="auto"/>
      <w:ind w:left="-966"/>
      <w:rPr>
        <w:rFonts w:ascii="EC Square Sans Pro Light" w:hAnsi="EC Square Sans Pro Light"/>
        <w:caps/>
        <w:color w:val="A6A6A6" w:themeColor="background1" w:themeShade="A6"/>
        <w:sz w:val="28"/>
        <w:szCs w:val="28"/>
      </w:rPr>
    </w:pPr>
    <w:r>
      <w:rPr>
        <w:rFonts w:ascii="EC Square Sans Pro Light" w:hAnsi="EC Square Sans Pro Light"/>
        <w:caps/>
        <w:color w:val="A6A6A6" w:themeColor="background1" w:themeShade="A6"/>
        <w:sz w:val="28"/>
      </w:rPr>
      <w:t xml:space="preserve">European </w:t>
    </w:r>
    <w:r>
      <w:rPr>
        <w:b/>
        <w:caps/>
        <w:color w:val="A6A6A6" w:themeColor="background1" w:themeShade="A6"/>
        <w:sz w:val="28"/>
      </w:rPr>
      <w:t>Vocational</w:t>
    </w:r>
    <w:r>
      <w:rPr>
        <w:caps/>
        <w:color w:val="A6A6A6" w:themeColor="background1" w:themeShade="A6"/>
        <w:sz w:val="28"/>
      </w:rPr>
      <w:br/>
    </w:r>
    <w:r>
      <w:rPr>
        <w:b/>
        <w:caps/>
        <w:color w:val="A6A6A6" w:themeColor="background1" w:themeShade="A6"/>
        <w:sz w:val="28"/>
      </w:rPr>
      <w:t>Skills Week</w:t>
    </w:r>
    <w:r>
      <w:rPr>
        <w:rFonts w:ascii="EC Square Sans Pro Light" w:hAnsi="EC Square Sans Pro Light"/>
        <w:caps/>
        <w:color w:val="A6A6A6" w:themeColor="background1" w:themeShade="A6"/>
        <w:sz w:val="28"/>
      </w:rPr>
      <w:t xml:space="preserve">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2114A" w14:textId="7B314572" w:rsidR="00115BC5" w:rsidRPr="001B3BF6" w:rsidRDefault="001B3BF6" w:rsidP="001B3BF6">
    <w:pPr>
      <w:pStyle w:val="Header"/>
      <w:spacing w:line="187" w:lineRule="auto"/>
      <w:ind w:left="-966"/>
      <w:rPr>
        <w:rFonts w:ascii="EC Square Sans Pro Light" w:hAnsi="EC Square Sans Pro Light"/>
        <w:caps/>
        <w:color w:val="A6A6A6" w:themeColor="background1" w:themeShade="A6"/>
        <w:sz w:val="28"/>
        <w:szCs w:val="28"/>
      </w:rPr>
    </w:pPr>
    <w:r>
      <w:rPr>
        <w:rFonts w:ascii="EC Square Sans Pro Light" w:hAnsi="EC Square Sans Pro Light"/>
        <w:caps/>
        <w:color w:val="A6A6A6" w:themeColor="background1" w:themeShade="A6"/>
        <w:sz w:val="28"/>
      </w:rPr>
      <w:t xml:space="preserve">European </w:t>
    </w:r>
    <w:r>
      <w:rPr>
        <w:b/>
        <w:caps/>
        <w:color w:val="A6A6A6" w:themeColor="background1" w:themeShade="A6"/>
        <w:sz w:val="28"/>
      </w:rPr>
      <w:t>Vocational</w:t>
    </w:r>
    <w:r>
      <w:rPr>
        <w:caps/>
        <w:color w:val="A6A6A6" w:themeColor="background1" w:themeShade="A6"/>
        <w:sz w:val="28"/>
      </w:rPr>
      <w:br/>
    </w:r>
    <w:r>
      <w:rPr>
        <w:b/>
        <w:caps/>
        <w:color w:val="A6A6A6" w:themeColor="background1" w:themeShade="A6"/>
        <w:sz w:val="28"/>
      </w:rPr>
      <w:t>Skills Week</w:t>
    </w:r>
    <w:r>
      <w:rPr>
        <w:rFonts w:ascii="EC Square Sans Pro Light" w:hAnsi="EC Square Sans Pro Light"/>
        <w:caps/>
        <w:color w:val="A6A6A6" w:themeColor="background1" w:themeShade="A6"/>
        <w:sz w:val="28"/>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84896"/>
    <w:multiLevelType w:val="hybridMultilevel"/>
    <w:tmpl w:val="6662363A"/>
    <w:lvl w:ilvl="0" w:tplc="C3AC586E">
      <w:numFmt w:val="bullet"/>
      <w:pStyle w:val="Listbulletintro"/>
      <w:lvlText w:val="•"/>
      <w:lvlJc w:val="left"/>
      <w:pPr>
        <w:ind w:left="1003" w:hanging="178"/>
      </w:pPr>
      <w:rPr>
        <w:rFonts w:ascii="EC Square Sans Pro" w:eastAsia="EC Square Sans Pro" w:hAnsi="EC Square Sans Pro" w:cs="EC Square Sans Pro" w:hint="default"/>
        <w:b/>
        <w:bCs/>
        <w:i w:val="0"/>
        <w:iCs w:val="0"/>
        <w:color w:val="FF4F3D"/>
        <w:w w:val="100"/>
        <w:sz w:val="28"/>
        <w:szCs w:val="28"/>
        <w:lang w:val="en-US" w:eastAsia="en-US" w:bidi="ar-SA"/>
      </w:rPr>
    </w:lvl>
    <w:lvl w:ilvl="1" w:tplc="787214B4">
      <w:numFmt w:val="bullet"/>
      <w:pStyle w:val="ListParagraph"/>
      <w:lvlText w:val="•"/>
      <w:lvlJc w:val="left"/>
      <w:pPr>
        <w:ind w:left="1822" w:hanging="178"/>
      </w:pPr>
      <w:rPr>
        <w:rFonts w:ascii="EC Square Sans Pro" w:eastAsia="EC Square Sans Pro" w:hAnsi="EC Square Sans Pro" w:cs="EC Square Sans Pro" w:hint="default"/>
        <w:b/>
        <w:bCs/>
        <w:i w:val="0"/>
        <w:iCs w:val="0"/>
        <w:color w:val="FF4F3D"/>
        <w:w w:val="100"/>
        <w:sz w:val="28"/>
        <w:szCs w:val="28"/>
        <w:lang w:val="en-US" w:eastAsia="en-US" w:bidi="ar-SA"/>
      </w:rPr>
    </w:lvl>
    <w:lvl w:ilvl="2" w:tplc="EB34BF10">
      <w:numFmt w:val="bullet"/>
      <w:lvlText w:val="•"/>
      <w:lvlJc w:val="left"/>
      <w:pPr>
        <w:ind w:left="2765" w:hanging="178"/>
      </w:pPr>
      <w:rPr>
        <w:rFonts w:hint="default"/>
        <w:lang w:val="en-US" w:eastAsia="en-US" w:bidi="ar-SA"/>
      </w:rPr>
    </w:lvl>
    <w:lvl w:ilvl="3" w:tplc="676063FC">
      <w:numFmt w:val="bullet"/>
      <w:lvlText w:val="•"/>
      <w:lvlJc w:val="left"/>
      <w:pPr>
        <w:ind w:left="3710" w:hanging="178"/>
      </w:pPr>
      <w:rPr>
        <w:rFonts w:hint="default"/>
        <w:lang w:val="en-US" w:eastAsia="en-US" w:bidi="ar-SA"/>
      </w:rPr>
    </w:lvl>
    <w:lvl w:ilvl="4" w:tplc="24066F9E">
      <w:numFmt w:val="bullet"/>
      <w:lvlText w:val="•"/>
      <w:lvlJc w:val="left"/>
      <w:pPr>
        <w:ind w:left="4655" w:hanging="178"/>
      </w:pPr>
      <w:rPr>
        <w:rFonts w:hint="default"/>
        <w:lang w:val="en-US" w:eastAsia="en-US" w:bidi="ar-SA"/>
      </w:rPr>
    </w:lvl>
    <w:lvl w:ilvl="5" w:tplc="99AE0D50">
      <w:numFmt w:val="bullet"/>
      <w:lvlText w:val="•"/>
      <w:lvlJc w:val="left"/>
      <w:pPr>
        <w:ind w:left="5600" w:hanging="178"/>
      </w:pPr>
      <w:rPr>
        <w:rFonts w:hint="default"/>
        <w:lang w:val="en-US" w:eastAsia="en-US" w:bidi="ar-SA"/>
      </w:rPr>
    </w:lvl>
    <w:lvl w:ilvl="6" w:tplc="3C54D990">
      <w:numFmt w:val="bullet"/>
      <w:lvlText w:val="•"/>
      <w:lvlJc w:val="left"/>
      <w:pPr>
        <w:ind w:left="6545" w:hanging="178"/>
      </w:pPr>
      <w:rPr>
        <w:rFonts w:hint="default"/>
        <w:lang w:val="en-US" w:eastAsia="en-US" w:bidi="ar-SA"/>
      </w:rPr>
    </w:lvl>
    <w:lvl w:ilvl="7" w:tplc="0FB85014">
      <w:numFmt w:val="bullet"/>
      <w:lvlText w:val="•"/>
      <w:lvlJc w:val="left"/>
      <w:pPr>
        <w:ind w:left="7490" w:hanging="178"/>
      </w:pPr>
      <w:rPr>
        <w:rFonts w:hint="default"/>
        <w:lang w:val="en-US" w:eastAsia="en-US" w:bidi="ar-SA"/>
      </w:rPr>
    </w:lvl>
    <w:lvl w:ilvl="8" w:tplc="6A00FD0C">
      <w:numFmt w:val="bullet"/>
      <w:lvlText w:val="•"/>
      <w:lvlJc w:val="left"/>
      <w:pPr>
        <w:ind w:left="8435" w:hanging="178"/>
      </w:pPr>
      <w:rPr>
        <w:rFonts w:hint="default"/>
        <w:lang w:val="en-US" w:eastAsia="en-US" w:bidi="ar-SA"/>
      </w:rPr>
    </w:lvl>
  </w:abstractNum>
  <w:abstractNum w:abstractNumId="1" w15:restartNumberingAfterBreak="0">
    <w:nsid w:val="4DC12D2B"/>
    <w:multiLevelType w:val="hybridMultilevel"/>
    <w:tmpl w:val="18E209B0"/>
    <w:lvl w:ilvl="0" w:tplc="1AE62B60">
      <w:numFmt w:val="bullet"/>
      <w:lvlText w:val="•"/>
      <w:lvlJc w:val="left"/>
      <w:pPr>
        <w:ind w:left="1854" w:hanging="360"/>
      </w:pPr>
      <w:rPr>
        <w:rFonts w:ascii="EC Square Sans Pro" w:eastAsia="EC Square Sans Pro" w:hAnsi="EC Square Sans Pro" w:cs="EC Square Sans Pro" w:hint="default"/>
        <w:b/>
        <w:bCs/>
        <w:i w:val="0"/>
        <w:iCs w:val="0"/>
        <w:color w:val="FF4F3D"/>
        <w:w w:val="100"/>
        <w:sz w:val="28"/>
        <w:szCs w:val="28"/>
        <w:lang w:val="en-US" w:eastAsia="en-US" w:bidi="ar-SA"/>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6C067077"/>
    <w:multiLevelType w:val="hybridMultilevel"/>
    <w:tmpl w:val="C116FA94"/>
    <w:lvl w:ilvl="0" w:tplc="B8C034C6">
      <w:numFmt w:val="bullet"/>
      <w:lvlText w:val="•"/>
      <w:lvlJc w:val="left"/>
      <w:pPr>
        <w:ind w:left="1822" w:hanging="159"/>
      </w:pPr>
      <w:rPr>
        <w:rFonts w:ascii="EC Square Sans Pro" w:eastAsia="EC Square Sans Pro" w:hAnsi="EC Square Sans Pro" w:cs="EC Square Sans Pro" w:hint="default"/>
        <w:w w:val="100"/>
        <w:lang w:val="en-US" w:eastAsia="en-US" w:bidi="ar-SA"/>
      </w:rPr>
    </w:lvl>
    <w:lvl w:ilvl="1" w:tplc="E934228E">
      <w:numFmt w:val="bullet"/>
      <w:lvlText w:val="•"/>
      <w:lvlJc w:val="left"/>
      <w:pPr>
        <w:ind w:left="2670" w:hanging="159"/>
      </w:pPr>
      <w:rPr>
        <w:rFonts w:hint="default"/>
        <w:lang w:val="en-US" w:eastAsia="en-US" w:bidi="ar-SA"/>
      </w:rPr>
    </w:lvl>
    <w:lvl w:ilvl="2" w:tplc="FE68960A">
      <w:numFmt w:val="bullet"/>
      <w:lvlText w:val="•"/>
      <w:lvlJc w:val="left"/>
      <w:pPr>
        <w:ind w:left="3521" w:hanging="159"/>
      </w:pPr>
      <w:rPr>
        <w:rFonts w:hint="default"/>
        <w:lang w:val="en-US" w:eastAsia="en-US" w:bidi="ar-SA"/>
      </w:rPr>
    </w:lvl>
    <w:lvl w:ilvl="3" w:tplc="9BD819F8">
      <w:numFmt w:val="bullet"/>
      <w:lvlText w:val="•"/>
      <w:lvlJc w:val="left"/>
      <w:pPr>
        <w:ind w:left="4371" w:hanging="159"/>
      </w:pPr>
      <w:rPr>
        <w:rFonts w:hint="default"/>
        <w:lang w:val="en-US" w:eastAsia="en-US" w:bidi="ar-SA"/>
      </w:rPr>
    </w:lvl>
    <w:lvl w:ilvl="4" w:tplc="8A544760">
      <w:numFmt w:val="bullet"/>
      <w:lvlText w:val="•"/>
      <w:lvlJc w:val="left"/>
      <w:pPr>
        <w:ind w:left="5222" w:hanging="159"/>
      </w:pPr>
      <w:rPr>
        <w:rFonts w:hint="default"/>
        <w:lang w:val="en-US" w:eastAsia="en-US" w:bidi="ar-SA"/>
      </w:rPr>
    </w:lvl>
    <w:lvl w:ilvl="5" w:tplc="B46E9444">
      <w:numFmt w:val="bullet"/>
      <w:lvlText w:val="•"/>
      <w:lvlJc w:val="left"/>
      <w:pPr>
        <w:ind w:left="6072" w:hanging="159"/>
      </w:pPr>
      <w:rPr>
        <w:rFonts w:hint="default"/>
        <w:lang w:val="en-US" w:eastAsia="en-US" w:bidi="ar-SA"/>
      </w:rPr>
    </w:lvl>
    <w:lvl w:ilvl="6" w:tplc="9BE2AD48">
      <w:numFmt w:val="bullet"/>
      <w:lvlText w:val="•"/>
      <w:lvlJc w:val="left"/>
      <w:pPr>
        <w:ind w:left="6923" w:hanging="159"/>
      </w:pPr>
      <w:rPr>
        <w:rFonts w:hint="default"/>
        <w:lang w:val="en-US" w:eastAsia="en-US" w:bidi="ar-SA"/>
      </w:rPr>
    </w:lvl>
    <w:lvl w:ilvl="7" w:tplc="571431C8">
      <w:numFmt w:val="bullet"/>
      <w:lvlText w:val="•"/>
      <w:lvlJc w:val="left"/>
      <w:pPr>
        <w:ind w:left="7773" w:hanging="159"/>
      </w:pPr>
      <w:rPr>
        <w:rFonts w:hint="default"/>
        <w:lang w:val="en-US" w:eastAsia="en-US" w:bidi="ar-SA"/>
      </w:rPr>
    </w:lvl>
    <w:lvl w:ilvl="8" w:tplc="369699AE">
      <w:numFmt w:val="bullet"/>
      <w:lvlText w:val="•"/>
      <w:lvlJc w:val="left"/>
      <w:pPr>
        <w:ind w:left="8624" w:hanging="159"/>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W0MDG3NDUyNjJW0lEKTi0uzszPAykwrAUAsfy15SwAAAA="/>
  </w:docVars>
  <w:rsids>
    <w:rsidRoot w:val="00115BC5"/>
    <w:rsid w:val="000A4EB7"/>
    <w:rsid w:val="000D083C"/>
    <w:rsid w:val="000F6013"/>
    <w:rsid w:val="00115BC5"/>
    <w:rsid w:val="001165A3"/>
    <w:rsid w:val="00133D30"/>
    <w:rsid w:val="001B3BF6"/>
    <w:rsid w:val="001F61DE"/>
    <w:rsid w:val="00206581"/>
    <w:rsid w:val="00236570"/>
    <w:rsid w:val="002A48F8"/>
    <w:rsid w:val="002C738A"/>
    <w:rsid w:val="003507BC"/>
    <w:rsid w:val="00361768"/>
    <w:rsid w:val="003C47B0"/>
    <w:rsid w:val="003C4D0E"/>
    <w:rsid w:val="004439EE"/>
    <w:rsid w:val="004D570A"/>
    <w:rsid w:val="00554165"/>
    <w:rsid w:val="005F5091"/>
    <w:rsid w:val="0061026B"/>
    <w:rsid w:val="00642508"/>
    <w:rsid w:val="00650B34"/>
    <w:rsid w:val="006661A8"/>
    <w:rsid w:val="006B1AF6"/>
    <w:rsid w:val="00701739"/>
    <w:rsid w:val="007C1AF9"/>
    <w:rsid w:val="007D3E1B"/>
    <w:rsid w:val="007E691C"/>
    <w:rsid w:val="00846588"/>
    <w:rsid w:val="0088692C"/>
    <w:rsid w:val="008F2AD7"/>
    <w:rsid w:val="0093121C"/>
    <w:rsid w:val="009861AB"/>
    <w:rsid w:val="00AE1AE0"/>
    <w:rsid w:val="00B97901"/>
    <w:rsid w:val="00CE1A6D"/>
    <w:rsid w:val="00D210B6"/>
    <w:rsid w:val="00D25A12"/>
    <w:rsid w:val="00D512D5"/>
    <w:rsid w:val="00DC4A90"/>
    <w:rsid w:val="00E267DE"/>
    <w:rsid w:val="00E519CC"/>
    <w:rsid w:val="00F60BF8"/>
    <w:rsid w:val="00FB4418"/>
    <w:rsid w:val="00FC160D"/>
    <w:rsid w:val="00FF0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7CD82"/>
  <w15:docId w15:val="{27029632-80F1-2E44-80B2-8965C29C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EC Square Sans Pro" w:eastAsia="EC Square Sans Pro" w:hAnsi="EC Square Sans Pro" w:cs="EC Square Sans Pro"/>
    </w:rPr>
  </w:style>
  <w:style w:type="paragraph" w:styleId="Heading1">
    <w:name w:val="heading 1"/>
    <w:basedOn w:val="Normal"/>
    <w:uiPriority w:val="9"/>
    <w:qFormat/>
    <w:rsid w:val="00D210B6"/>
    <w:pPr>
      <w:spacing w:before="240" w:line="271" w:lineRule="auto"/>
      <w:outlineLvl w:val="0"/>
    </w:pPr>
    <w:rPr>
      <w:b/>
      <w:bCs/>
      <w:color w:val="FF4F3D"/>
      <w:sz w:val="52"/>
      <w:szCs w:val="52"/>
    </w:rPr>
  </w:style>
  <w:style w:type="paragraph" w:styleId="Heading2">
    <w:name w:val="heading 2"/>
    <w:basedOn w:val="Normal"/>
    <w:uiPriority w:val="9"/>
    <w:unhideWhenUsed/>
    <w:qFormat/>
    <w:rsid w:val="00D210B6"/>
    <w:pPr>
      <w:widowControl/>
      <w:suppressAutoHyphens/>
      <w:spacing w:before="120" w:line="271" w:lineRule="auto"/>
      <w:outlineLvl w:val="1"/>
    </w:pPr>
    <w:rPr>
      <w:color w:val="FF4F3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210B6"/>
    <w:pPr>
      <w:spacing w:before="240" w:after="240" w:line="271" w:lineRule="auto"/>
    </w:pPr>
    <w:rPr>
      <w:color w:val="71706F"/>
      <w:sz w:val="25"/>
      <w:szCs w:val="25"/>
    </w:rPr>
  </w:style>
  <w:style w:type="paragraph" w:styleId="ListParagraph">
    <w:name w:val="List Paragraph"/>
    <w:basedOn w:val="Normal"/>
    <w:uiPriority w:val="1"/>
    <w:qFormat/>
    <w:rsid w:val="007D3E1B"/>
    <w:pPr>
      <w:numPr>
        <w:ilvl w:val="1"/>
        <w:numId w:val="2"/>
      </w:numPr>
      <w:tabs>
        <w:tab w:val="left" w:pos="1418"/>
      </w:tabs>
      <w:spacing w:before="156" w:line="274" w:lineRule="auto"/>
      <w:ind w:left="284" w:right="284" w:hanging="284"/>
      <w:jc w:val="both"/>
    </w:pPr>
    <w:rPr>
      <w:color w:val="71706F"/>
      <w:sz w:val="25"/>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F08A3"/>
    <w:pPr>
      <w:tabs>
        <w:tab w:val="center" w:pos="4513"/>
        <w:tab w:val="right" w:pos="9026"/>
      </w:tabs>
    </w:pPr>
  </w:style>
  <w:style w:type="character" w:customStyle="1" w:styleId="HeaderChar">
    <w:name w:val="Header Char"/>
    <w:basedOn w:val="DefaultParagraphFont"/>
    <w:link w:val="Header"/>
    <w:uiPriority w:val="99"/>
    <w:rsid w:val="00FF08A3"/>
    <w:rPr>
      <w:rFonts w:ascii="EC Square Sans Pro" w:eastAsia="EC Square Sans Pro" w:hAnsi="EC Square Sans Pro" w:cs="EC Square Sans Pro"/>
    </w:rPr>
  </w:style>
  <w:style w:type="paragraph" w:styleId="Footer">
    <w:name w:val="footer"/>
    <w:basedOn w:val="Normal"/>
    <w:link w:val="FooterChar"/>
    <w:uiPriority w:val="99"/>
    <w:unhideWhenUsed/>
    <w:rsid w:val="004D570A"/>
    <w:pPr>
      <w:spacing w:before="22"/>
      <w:ind w:left="-966"/>
    </w:pPr>
    <w:rPr>
      <w:color w:val="FFFFFF"/>
      <w:sz w:val="18"/>
    </w:rPr>
  </w:style>
  <w:style w:type="character" w:customStyle="1" w:styleId="FooterChar">
    <w:name w:val="Footer Char"/>
    <w:basedOn w:val="DefaultParagraphFont"/>
    <w:link w:val="Footer"/>
    <w:uiPriority w:val="99"/>
    <w:rsid w:val="004D570A"/>
    <w:rPr>
      <w:rFonts w:ascii="EC Square Sans Pro" w:eastAsia="EC Square Sans Pro" w:hAnsi="EC Square Sans Pro" w:cs="EC Square Sans Pro"/>
      <w:color w:val="FFFFFF"/>
      <w:sz w:val="18"/>
    </w:rPr>
  </w:style>
  <w:style w:type="paragraph" w:customStyle="1" w:styleId="Listbulletintro">
    <w:name w:val="List bullet intro"/>
    <w:basedOn w:val="ListParagraph"/>
    <w:qFormat/>
    <w:rsid w:val="00D210B6"/>
    <w:pPr>
      <w:numPr>
        <w:ilvl w:val="0"/>
      </w:numPr>
      <w:spacing w:before="0" w:line="271" w:lineRule="auto"/>
      <w:ind w:left="0" w:hanging="284"/>
      <w:jc w:val="left"/>
    </w:pPr>
  </w:style>
  <w:style w:type="paragraph" w:customStyle="1" w:styleId="BodyIntro">
    <w:name w:val="Body Intro"/>
    <w:basedOn w:val="Normal"/>
    <w:qFormat/>
    <w:rsid w:val="00D210B6"/>
    <w:pPr>
      <w:spacing w:line="271" w:lineRule="auto"/>
      <w:ind w:right="1043"/>
      <w:jc w:val="both"/>
    </w:pPr>
    <w:rPr>
      <w:color w:val="808080" w:themeColor="background1" w:themeShade="80"/>
      <w:sz w:val="36"/>
    </w:rPr>
  </w:style>
  <w:style w:type="character" w:styleId="Hyperlink">
    <w:name w:val="Hyperlink"/>
    <w:basedOn w:val="DefaultParagraphFont"/>
    <w:uiPriority w:val="99"/>
    <w:unhideWhenUsed/>
    <w:rsid w:val="00554165"/>
    <w:rPr>
      <w:color w:val="FF4F3D" w:themeColor="hyperlink"/>
      <w:u w:val="single"/>
    </w:rPr>
  </w:style>
  <w:style w:type="character" w:styleId="UnresolvedMention">
    <w:name w:val="Unresolved Mention"/>
    <w:basedOn w:val="DefaultParagraphFont"/>
    <w:uiPriority w:val="99"/>
    <w:semiHidden/>
    <w:unhideWhenUsed/>
    <w:rsid w:val="00554165"/>
    <w:rPr>
      <w:color w:val="605E5C"/>
      <w:shd w:val="clear" w:color="auto" w:fill="E1DFDD"/>
    </w:rPr>
  </w:style>
  <w:style w:type="character" w:styleId="CommentReference">
    <w:name w:val="annotation reference"/>
    <w:basedOn w:val="DefaultParagraphFont"/>
    <w:uiPriority w:val="99"/>
    <w:semiHidden/>
    <w:unhideWhenUsed/>
    <w:rsid w:val="00DC4A90"/>
    <w:rPr>
      <w:sz w:val="16"/>
      <w:szCs w:val="16"/>
    </w:rPr>
  </w:style>
  <w:style w:type="paragraph" w:styleId="CommentText">
    <w:name w:val="annotation text"/>
    <w:basedOn w:val="Normal"/>
    <w:link w:val="CommentTextChar"/>
    <w:uiPriority w:val="99"/>
    <w:semiHidden/>
    <w:unhideWhenUsed/>
    <w:rsid w:val="00DC4A90"/>
    <w:rPr>
      <w:sz w:val="20"/>
      <w:szCs w:val="20"/>
    </w:rPr>
  </w:style>
  <w:style w:type="character" w:customStyle="1" w:styleId="CommentTextChar">
    <w:name w:val="Comment Text Char"/>
    <w:basedOn w:val="DefaultParagraphFont"/>
    <w:link w:val="CommentText"/>
    <w:uiPriority w:val="99"/>
    <w:semiHidden/>
    <w:rsid w:val="00DC4A90"/>
    <w:rPr>
      <w:rFonts w:ascii="EC Square Sans Pro" w:eastAsia="EC Square Sans Pro" w:hAnsi="EC Square Sans Pro" w:cs="EC Square Sans Pro"/>
      <w:sz w:val="20"/>
      <w:szCs w:val="20"/>
    </w:rPr>
  </w:style>
  <w:style w:type="paragraph" w:styleId="CommentSubject">
    <w:name w:val="annotation subject"/>
    <w:basedOn w:val="CommentText"/>
    <w:next w:val="CommentText"/>
    <w:link w:val="CommentSubjectChar"/>
    <w:uiPriority w:val="99"/>
    <w:semiHidden/>
    <w:unhideWhenUsed/>
    <w:rsid w:val="00DC4A90"/>
    <w:rPr>
      <w:b/>
      <w:bCs/>
    </w:rPr>
  </w:style>
  <w:style w:type="character" w:customStyle="1" w:styleId="CommentSubjectChar">
    <w:name w:val="Comment Subject Char"/>
    <w:basedOn w:val="CommentTextChar"/>
    <w:link w:val="CommentSubject"/>
    <w:uiPriority w:val="99"/>
    <w:semiHidden/>
    <w:rsid w:val="00DC4A90"/>
    <w:rPr>
      <w:rFonts w:ascii="EC Square Sans Pro" w:eastAsia="EC Square Sans Pro" w:hAnsi="EC Square Sans Pro" w:cs="EC Square Sans Pr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mentor4wbl.eu/uploads/1/2/4/6/124668488/vet_general_brochure_en_v02_digital.pdf" TargetMode="External"/><Relationship Id="rId18" Type="http://schemas.openxmlformats.org/officeDocument/2006/relationships/header" Target="header1.xml"/><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hyperlink" Target="https://www.facebook.com/socialeurope/" TargetMode="External"/><Relationship Id="rId42"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yperlink" Target="https://ec.europa.eu/eurostat/statistics-explained/index.php?title=Adult_learning_statistics" TargetMode="External"/><Relationship Id="rId17" Type="http://schemas.openxmlformats.org/officeDocument/2006/relationships/hyperlink" Target="https://ec.europa.eu/transparency/documents-register/detail?ref=COM(2020)274&amp;lang=de" TargetMode="External"/><Relationship Id="rId33" Type="http://schemas.openxmlformats.org/officeDocument/2006/relationships/hyperlink" Target="https://www.facebook.com/socialeurope/"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ec.europa.eu/transparency/documents-register/detail?ref=COM(2020)274&amp;lang=de" TargetMode="External"/><Relationship Id="rId20" Type="http://schemas.openxmlformats.org/officeDocument/2006/relationships/hyperlink" Target="mailto:vocational2022@actiongroup.com" TargetMode="External"/><Relationship Id="rId29" Type="http://schemas.openxmlformats.org/officeDocument/2006/relationships/hyperlink" Target="https://twitter.com/eu_social" TargetMode="External"/><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clima/eu-action/european-green-deal_de" TargetMode="External"/><Relationship Id="rId24" Type="http://schemas.openxmlformats.org/officeDocument/2006/relationships/hyperlink" Target="https://twitter.com/eu_social" TargetMode="External"/><Relationship Id="rId32" Type="http://schemas.openxmlformats.org/officeDocument/2006/relationships/image" Target="media/image6.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c.europa.eu/transparency/documents-register/detail?ref=COM(2020)274&amp;lang=de" TargetMode="External"/><Relationship Id="rId23" Type="http://schemas.openxmlformats.org/officeDocument/2006/relationships/image" Target="media/image5.png"/><Relationship Id="rId36" Type="http://schemas.openxmlformats.org/officeDocument/2006/relationships/hyperlink" Target="https://www.facebook.com/EuropeanYouthEU/" TargetMode="External"/><Relationship Id="rId10" Type="http://schemas.openxmlformats.org/officeDocument/2006/relationships/hyperlink" Target="https://ec.europa.eu/social/vocational-skills-week/select-language?destination=/node/1" TargetMode="External"/><Relationship Id="rId19" Type="http://schemas.openxmlformats.org/officeDocument/2006/relationships/footer" Target="footer1.xml"/><Relationship Id="rId31" Type="http://schemas.openxmlformats.org/officeDocument/2006/relationships/hyperlink" Target="https://twitter.com/europeanyoutheu" TargetMode="External"/><Relationship Id="rId4" Type="http://schemas.openxmlformats.org/officeDocument/2006/relationships/webSettings" Target="webSettings.xml"/><Relationship Id="rId9" Type="http://schemas.openxmlformats.org/officeDocument/2006/relationships/hyperlink" Target="https://ec.europa.eu/social/vocational-skills-week/sites/default/files/evsw_media_relations_toolkit_2020.pdf" TargetMode="External"/><Relationship Id="rId14" Type="http://schemas.openxmlformats.org/officeDocument/2006/relationships/hyperlink" Target="https://www.mentor4wbl.eu/uploads/1/2/4/6/124668488/vet_general_brochure_en_v02_digital.pdf" TargetMode="External"/><Relationship Id="rId22" Type="http://schemas.openxmlformats.org/officeDocument/2006/relationships/hyperlink" Target="https://ec.europa.eu/social/vocational-skills-week/index_de" TargetMode="External"/><Relationship Id="rId30" Type="http://schemas.openxmlformats.org/officeDocument/2006/relationships/hyperlink" Target="https://twitter.com/europeanyoutheu" TargetMode="External"/><Relationship Id="rId35" Type="http://schemas.openxmlformats.org/officeDocument/2006/relationships/hyperlink" Target="https://www.facebook.com/EuropeanYouthEU/" TargetMode="External"/><Relationship Id="rId43" Type="http://schemas.openxmlformats.org/officeDocument/2006/relationships/customXml" Target="../customXml/item3.xml"/><Relationship Id="rId8" Type="http://schemas.openxmlformats.org/officeDocument/2006/relationships/image" Target="media/image2.sv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Vocational2022@actionprgroup.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mailto:Vocational2022@actionprgroup.com" TargetMode="External"/></Relationships>
</file>

<file path=word/theme/theme1.xml><?xml version="1.0" encoding="utf-8"?>
<a:theme xmlns:a="http://schemas.openxmlformats.org/drawingml/2006/main" name="Office Theme">
  <a:themeElements>
    <a:clrScheme name="Vocational Skills Week">
      <a:dk1>
        <a:sysClr val="windowText" lastClr="000000"/>
      </a:dk1>
      <a:lt1>
        <a:sysClr val="window" lastClr="FFFFFF"/>
      </a:lt1>
      <a:dk2>
        <a:srgbClr val="FF4F3D"/>
      </a:dk2>
      <a:lt2>
        <a:srgbClr val="EEECE1"/>
      </a:lt2>
      <a:accent1>
        <a:srgbClr val="AB4ADB"/>
      </a:accent1>
      <a:accent2>
        <a:srgbClr val="C0504D"/>
      </a:accent2>
      <a:accent3>
        <a:srgbClr val="9BBB59"/>
      </a:accent3>
      <a:accent4>
        <a:srgbClr val="8064A2"/>
      </a:accent4>
      <a:accent5>
        <a:srgbClr val="4BACC6"/>
      </a:accent5>
      <a:accent6>
        <a:srgbClr val="F79646"/>
      </a:accent6>
      <a:hlink>
        <a:srgbClr val="FF4F3D"/>
      </a:hlink>
      <a:folHlink>
        <a:srgbClr val="800080"/>
      </a:folHlink>
    </a:clrScheme>
    <a:fontScheme name="EC Square Sans Pro">
      <a:majorFont>
        <a:latin typeface="EC Square Sans Pro"/>
        <a:ea typeface=""/>
        <a:cs typeface=""/>
      </a:majorFont>
      <a:minorFont>
        <a:latin typeface="EC Square Sans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EB7179BE0E1E4CBA8292DA2D705EA8" ma:contentTypeVersion="13" ma:contentTypeDescription="Create a new document." ma:contentTypeScope="" ma:versionID="0e41f5d0619c4752051a8577f8854fdc">
  <xsd:schema xmlns:xsd="http://www.w3.org/2001/XMLSchema" xmlns:xs="http://www.w3.org/2001/XMLSchema" xmlns:p="http://schemas.microsoft.com/office/2006/metadata/properties" xmlns:ns2="c1b03de7-01c4-4dad-af96-3dd29ba2b03a" xmlns:ns3="ebb4bf2d-46ae-4aee-aa9f-3a7fb1d74eb4" targetNamespace="http://schemas.microsoft.com/office/2006/metadata/properties" ma:root="true" ma:fieldsID="a5570ac125b9935f137ad9abe34e8584" ns2:_="" ns3:_="">
    <xsd:import namespace="c1b03de7-01c4-4dad-af96-3dd29ba2b03a"/>
    <xsd:import namespace="ebb4bf2d-46ae-4aee-aa9f-3a7fb1d74e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b03de7-01c4-4dad-af96-3dd29ba2b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b4bf2d-46ae-4aee-aa9f-3a7fb1d74e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16D696-7210-46DA-954A-D71A641CBD4D}"/>
</file>

<file path=customXml/itemProps2.xml><?xml version="1.0" encoding="utf-8"?>
<ds:datastoreItem xmlns:ds="http://schemas.openxmlformats.org/officeDocument/2006/customXml" ds:itemID="{92F45180-E6C3-45A3-B7BB-7F5E6825DC06}"/>
</file>

<file path=customXml/itemProps3.xml><?xml version="1.0" encoding="utf-8"?>
<ds:datastoreItem xmlns:ds="http://schemas.openxmlformats.org/officeDocument/2006/customXml" ds:itemID="{8A383C7B-8BFC-44A4-927E-12CA41B9822C}"/>
</file>

<file path=docProps/app.xml><?xml version="1.0" encoding="utf-8"?>
<Properties xmlns="http://schemas.openxmlformats.org/officeDocument/2006/extended-properties" xmlns:vt="http://schemas.openxmlformats.org/officeDocument/2006/docPropsVTypes">
  <Template>Normal.dotm</Template>
  <TotalTime>4</TotalTime>
  <Pages>3</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K Zoran</dc:creator>
  <cp:lastModifiedBy>BAKA Elena</cp:lastModifiedBy>
  <cp:revision>4</cp:revision>
  <dcterms:created xsi:type="dcterms:W3CDTF">2022-03-12T00:30:00Z</dcterms:created>
  <dcterms:modified xsi:type="dcterms:W3CDTF">2022-03-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0T00:00:00Z</vt:filetime>
  </property>
  <property fmtid="{D5CDD505-2E9C-101B-9397-08002B2CF9AE}" pid="3" name="Creator">
    <vt:lpwstr>Adobe InDesign 17.1 (Windows)</vt:lpwstr>
  </property>
  <property fmtid="{D5CDD505-2E9C-101B-9397-08002B2CF9AE}" pid="4" name="LastSaved">
    <vt:filetime>2022-02-10T00:00:00Z</vt:filetime>
  </property>
  <property fmtid="{D5CDD505-2E9C-101B-9397-08002B2CF9AE}" pid="5" name="ContentTypeId">
    <vt:lpwstr>0x010100F8EB7179BE0E1E4CBA8292DA2D705EA8</vt:lpwstr>
  </property>
</Properties>
</file>